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70F" w:rsidRDefault="0038470F" w:rsidP="0038470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ГРАФІК ДИСТАНЦІЙНОГО НАВЧАННЯ </w:t>
      </w:r>
    </w:p>
    <w:p w:rsidR="0038470F" w:rsidRPr="00574067" w:rsidRDefault="0038470F" w:rsidP="0038470F">
      <w:pPr>
        <w:tabs>
          <w:tab w:val="left" w:pos="2552"/>
        </w:tabs>
        <w:spacing w:after="0" w:line="240" w:lineRule="auto"/>
        <w:jc w:val="center"/>
        <w:rPr>
          <w:rFonts w:ascii="Times New Roman" w:hAnsi="Times New Roman"/>
          <w:b/>
          <w:bCs/>
          <w:i/>
          <w:sz w:val="28"/>
          <w:szCs w:val="28"/>
          <w:u w:val="single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З КУРСУ «</w:t>
      </w:r>
      <w:r w:rsidRPr="000225AD">
        <w:rPr>
          <w:rFonts w:ascii="Times New Roman" w:hAnsi="Times New Roman"/>
          <w:b/>
          <w:bCs/>
          <w:sz w:val="28"/>
          <w:szCs w:val="28"/>
          <w:u w:val="single"/>
          <w:lang w:val="uk-UA"/>
        </w:rPr>
        <w:t>ФОРМАЛЬНИЙ АПАРАТ ЛІНГВІСТИКИ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» </w:t>
      </w:r>
    </w:p>
    <w:p w:rsidR="0038470F" w:rsidRDefault="0038470F" w:rsidP="0038470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ДЛЯ АСПІРАНТІВ І-ІІ РОКІВ НАВЧАННЯ</w:t>
      </w:r>
    </w:p>
    <w:p w:rsidR="0038470F" w:rsidRDefault="0038470F" w:rsidP="0038470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на період  з 4 квітня по 24 квітня 2020 р.</w:t>
      </w:r>
    </w:p>
    <w:p w:rsidR="0038470F" w:rsidRDefault="0038470F" w:rsidP="0038470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(викладач: проф. Денисова С.П.)</w:t>
      </w:r>
    </w:p>
    <w:p w:rsidR="0038470F" w:rsidRDefault="0038470F" w:rsidP="0038470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:rsidR="0038470F" w:rsidRDefault="0038470F" w:rsidP="0038470F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 6 квітня 2020 р. (1 пара семінарське заняття)</w:t>
      </w:r>
    </w:p>
    <w:p w:rsidR="0038470F" w:rsidRDefault="0038470F" w:rsidP="0038470F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FF32B4">
        <w:rPr>
          <w:rFonts w:ascii="Times New Roman" w:hAnsi="Times New Roman" w:cs="Times New Roman"/>
          <w:i/>
          <w:sz w:val="24"/>
          <w:szCs w:val="24"/>
          <w:lang w:val="uk-UA"/>
        </w:rPr>
        <w:t>Тема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>
        <w:rPr>
          <w:rFonts w:ascii="Times New Roman" w:hAnsi="Times New Roman"/>
          <w:sz w:val="24"/>
          <w:szCs w:val="24"/>
          <w:lang w:val="uk-UA"/>
        </w:rPr>
        <w:t>Т</w:t>
      </w:r>
      <w:proofErr w:type="spellStart"/>
      <w:r w:rsidRPr="0038470F">
        <w:rPr>
          <w:rFonts w:ascii="Times New Roman" w:hAnsi="Times New Roman"/>
          <w:sz w:val="24"/>
          <w:szCs w:val="24"/>
          <w:lang w:val="ru-RU"/>
        </w:rPr>
        <w:t>рансформація</w:t>
      </w:r>
      <w:proofErr w:type="spellEnd"/>
      <w:r w:rsidRPr="0038470F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Pr="0038470F">
        <w:rPr>
          <w:rFonts w:ascii="Times New Roman" w:hAnsi="Times New Roman"/>
          <w:sz w:val="24"/>
          <w:szCs w:val="24"/>
          <w:lang w:val="ru-RU"/>
        </w:rPr>
        <w:t>структурних</w:t>
      </w:r>
      <w:proofErr w:type="spellEnd"/>
      <w:r w:rsidRPr="0038470F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Pr="0038470F">
        <w:rPr>
          <w:rFonts w:ascii="Times New Roman" w:hAnsi="Times New Roman"/>
          <w:sz w:val="24"/>
          <w:szCs w:val="24"/>
          <w:lang w:val="ru-RU"/>
        </w:rPr>
        <w:t>методів</w:t>
      </w:r>
      <w:proofErr w:type="spellEnd"/>
      <w:r w:rsidRPr="0038470F">
        <w:rPr>
          <w:rFonts w:ascii="Times New Roman" w:hAnsi="Times New Roman"/>
          <w:sz w:val="24"/>
          <w:szCs w:val="24"/>
          <w:lang w:val="ru-RU"/>
        </w:rPr>
        <w:t xml:space="preserve"> у </w:t>
      </w:r>
      <w:proofErr w:type="spellStart"/>
      <w:r w:rsidRPr="0038470F">
        <w:rPr>
          <w:rFonts w:ascii="Times New Roman" w:hAnsi="Times New Roman"/>
          <w:sz w:val="24"/>
          <w:szCs w:val="24"/>
          <w:lang w:val="ru-RU"/>
        </w:rPr>
        <w:t>постструктуралізмі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Інтертекстуальність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мовна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гра,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деконструкці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. Т</w:t>
      </w:r>
      <w:r w:rsidRPr="00EA0399">
        <w:rPr>
          <w:rFonts w:ascii="Times New Roman" w:hAnsi="Times New Roman"/>
          <w:sz w:val="24"/>
          <w:szCs w:val="24"/>
          <w:lang w:val="uk-UA"/>
        </w:rPr>
        <w:t xml:space="preserve">рансформація структурних методів у </w:t>
      </w:r>
      <w:proofErr w:type="spellStart"/>
      <w:r w:rsidRPr="00EA0399">
        <w:rPr>
          <w:rFonts w:ascii="Times New Roman" w:hAnsi="Times New Roman"/>
          <w:sz w:val="24"/>
          <w:szCs w:val="24"/>
          <w:lang w:val="uk-UA"/>
        </w:rPr>
        <w:t>постпостструктуралізмі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. «Нова тілесність»,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симулякр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морфізм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компоузинг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.</w:t>
      </w:r>
    </w:p>
    <w:p w:rsidR="0038470F" w:rsidRDefault="0038470F" w:rsidP="0038470F">
      <w:pPr>
        <w:spacing w:after="0" w:line="240" w:lineRule="auto"/>
        <w:ind w:left="709"/>
        <w:rPr>
          <w:rFonts w:ascii="Times New Roman" w:hAnsi="Times New Roman" w:cs="Times New Roman"/>
          <w:i/>
          <w:sz w:val="24"/>
          <w:szCs w:val="24"/>
          <w:lang w:val="uk-UA"/>
        </w:rPr>
      </w:pPr>
    </w:p>
    <w:p w:rsidR="0038470F" w:rsidRDefault="0038470F" w:rsidP="0038470F">
      <w:pPr>
        <w:spacing w:after="0" w:line="240" w:lineRule="auto"/>
        <w:ind w:left="709"/>
        <w:rPr>
          <w:rFonts w:ascii="Times New Roman" w:hAnsi="Times New Roman" w:cs="Times New Roman"/>
          <w:sz w:val="24"/>
          <w:szCs w:val="24"/>
          <w:lang w:val="uk-UA"/>
        </w:rPr>
      </w:pPr>
      <w:r w:rsidRPr="00FF32B4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</w:p>
    <w:p w:rsidR="0038470F" w:rsidRPr="00042157" w:rsidRDefault="0038470F" w:rsidP="0038470F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042157">
        <w:rPr>
          <w:rFonts w:ascii="Times New Roman" w:hAnsi="Times New Roman" w:cs="Times New Roman"/>
          <w:sz w:val="24"/>
          <w:szCs w:val="24"/>
          <w:lang w:val="uk-UA"/>
        </w:rPr>
        <w:t>Авторськ</w:t>
      </w:r>
      <w:r>
        <w:rPr>
          <w:rFonts w:ascii="Times New Roman" w:hAnsi="Times New Roman" w:cs="Times New Roman"/>
          <w:sz w:val="24"/>
          <w:szCs w:val="24"/>
          <w:lang w:val="uk-UA"/>
        </w:rPr>
        <w:t>а</w:t>
      </w:r>
      <w:r w:rsidRPr="00042157">
        <w:rPr>
          <w:rFonts w:ascii="Times New Roman" w:hAnsi="Times New Roman" w:cs="Times New Roman"/>
          <w:sz w:val="24"/>
          <w:szCs w:val="24"/>
          <w:lang w:val="uk-UA"/>
        </w:rPr>
        <w:t xml:space="preserve"> презентаці</w:t>
      </w:r>
      <w:r>
        <w:rPr>
          <w:rFonts w:ascii="Times New Roman" w:hAnsi="Times New Roman" w:cs="Times New Roman"/>
          <w:sz w:val="24"/>
          <w:szCs w:val="24"/>
          <w:lang w:val="uk-UA"/>
        </w:rPr>
        <w:t>я</w:t>
      </w:r>
      <w:r w:rsidRPr="00042157">
        <w:rPr>
          <w:rFonts w:ascii="Times New Roman" w:hAnsi="Times New Roman" w:cs="Times New Roman"/>
          <w:sz w:val="24"/>
          <w:szCs w:val="24"/>
          <w:lang w:val="uk-UA"/>
        </w:rPr>
        <w:t xml:space="preserve"> на тему: </w:t>
      </w:r>
      <w:r w:rsidRPr="0038470F">
        <w:rPr>
          <w:rFonts w:ascii="Times New Roman" w:hAnsi="Times New Roman" w:cs="Times New Roman"/>
          <w:sz w:val="24"/>
          <w:szCs w:val="24"/>
          <w:lang w:val="ru-RU"/>
        </w:rPr>
        <w:t>ЛІНГВІСТИКА ЕПОХИ ПОСТПОСТМОДЕРНІЗМУ: СПРОБИ ПЕРШОГО ОПИСУ</w:t>
      </w:r>
    </w:p>
    <w:p w:rsidR="009327E7" w:rsidRPr="009327E7" w:rsidRDefault="009327E7" w:rsidP="009327E7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9327E7">
        <w:rPr>
          <w:rFonts w:ascii="Times New Roman" w:hAnsi="Times New Roman" w:cs="Times New Roman"/>
          <w:sz w:val="24"/>
          <w:szCs w:val="24"/>
          <w:lang w:val="uk-UA"/>
        </w:rPr>
        <w:t xml:space="preserve">Посилання на матеріали, присвячені </w:t>
      </w:r>
      <w:proofErr w:type="spellStart"/>
      <w:r w:rsidRPr="009327E7">
        <w:rPr>
          <w:rFonts w:ascii="Times New Roman" w:hAnsi="Times New Roman" w:cs="Times New Roman"/>
          <w:sz w:val="24"/>
          <w:szCs w:val="24"/>
          <w:lang w:val="uk-UA"/>
        </w:rPr>
        <w:t>деконструкції</w:t>
      </w:r>
      <w:proofErr w:type="spellEnd"/>
      <w:r w:rsidR="0038470F" w:rsidRPr="009327E7"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 w:rsidRPr="009327E7">
        <w:rPr>
          <w:rFonts w:ascii="Times New Roman" w:hAnsi="Times New Roman" w:cs="Times New Roman"/>
          <w:color w:val="000000"/>
          <w:sz w:val="24"/>
          <w:szCs w:val="24"/>
          <w:lang w:val="uk-UA"/>
        </w:rPr>
        <w:t xml:space="preserve">http://ponjatija.ru/taxonomy/term/83 </w:t>
      </w:r>
    </w:p>
    <w:p w:rsidR="00601B41" w:rsidRDefault="00601B41" w:rsidP="00601B41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9327E7">
        <w:rPr>
          <w:rFonts w:ascii="Times New Roman" w:hAnsi="Times New Roman" w:cs="Times New Roman"/>
          <w:sz w:val="24"/>
          <w:szCs w:val="24"/>
          <w:lang w:val="uk-UA"/>
        </w:rPr>
        <w:t>Посилання на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фільм: </w:t>
      </w:r>
      <w:r w:rsidRPr="00601B41">
        <w:rPr>
          <w:rFonts w:ascii="Times New Roman" w:hAnsi="Times New Roman" w:cs="Times New Roman"/>
          <w:sz w:val="24"/>
          <w:szCs w:val="24"/>
          <w:lang w:val="ru-RU"/>
        </w:rPr>
        <w:t>"Имя розы"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601B41">
        <w:rPr>
          <w:rFonts w:ascii="Times New Roman" w:hAnsi="Times New Roman" w:cs="Times New Roman"/>
          <w:sz w:val="24"/>
          <w:szCs w:val="24"/>
          <w:lang w:val="ru-RU"/>
        </w:rPr>
        <w:t>(1986)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, Жан-Жак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Анно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// </w:t>
      </w:r>
      <w:hyperlink r:id="rId5" w:history="1">
        <w:r w:rsidRPr="00BC22F1">
          <w:rPr>
            <w:rStyle w:val="a4"/>
            <w:rFonts w:ascii="Times New Roman" w:hAnsi="Times New Roman" w:cs="Times New Roman"/>
            <w:sz w:val="24"/>
            <w:szCs w:val="24"/>
            <w:lang w:val="uk-UA"/>
          </w:rPr>
          <w:t>https://kinokrad.co/283510-imya-rozy.html</w:t>
        </w:r>
      </w:hyperlink>
    </w:p>
    <w:p w:rsidR="00601B41" w:rsidRPr="00601B41" w:rsidRDefault="00601B41" w:rsidP="00601B41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01B41">
        <w:rPr>
          <w:rFonts w:ascii="Times New Roman" w:hAnsi="Times New Roman" w:cs="Times New Roman"/>
          <w:sz w:val="24"/>
          <w:szCs w:val="24"/>
          <w:lang w:val="uk-UA"/>
        </w:rPr>
        <w:t>Посилання на матеріал:</w:t>
      </w:r>
      <w:r w:rsidRPr="00601B41">
        <w:rPr>
          <w:rFonts w:ascii="Times New Roman" w:hAnsi="Times New Roman" w:cs="Times New Roman"/>
          <w:sz w:val="24"/>
          <w:szCs w:val="24"/>
          <w:lang w:val="ru-RU"/>
        </w:rPr>
        <w:t xml:space="preserve">  Деконструкция. Клим Жуков о фильме "Имя розы" (1986)</w:t>
      </w:r>
    </w:p>
    <w:p w:rsidR="0038470F" w:rsidRDefault="00601B41" w:rsidP="0038470F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// </w:t>
      </w:r>
      <w:r w:rsidRPr="00601B41">
        <w:rPr>
          <w:rFonts w:ascii="Times New Roman" w:hAnsi="Times New Roman" w:cs="Times New Roman"/>
          <w:sz w:val="24"/>
          <w:szCs w:val="24"/>
          <w:lang w:val="uk-UA"/>
        </w:rPr>
        <w:t>https://www.youtube.com/watch?v=tGHlXwVpy6o</w:t>
      </w:r>
    </w:p>
    <w:p w:rsidR="00601B41" w:rsidRDefault="00601B41" w:rsidP="00601B41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</w:p>
    <w:p w:rsidR="0038470F" w:rsidRPr="00E462D7" w:rsidRDefault="0038470F" w:rsidP="00601B41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462D7">
        <w:rPr>
          <w:rFonts w:ascii="Times New Roman" w:hAnsi="Times New Roman" w:cs="Times New Roman"/>
          <w:i/>
          <w:sz w:val="24"/>
          <w:szCs w:val="24"/>
          <w:lang w:val="uk-UA"/>
        </w:rPr>
        <w:t>Завдання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 xml:space="preserve"> (виконані завдання потрібно надіслати до </w:t>
      </w:r>
      <w:r w:rsidR="00601B4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>6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601B41">
        <w:rPr>
          <w:rFonts w:ascii="Times New Roman" w:hAnsi="Times New Roman" w:cs="Times New Roman"/>
          <w:sz w:val="24"/>
          <w:szCs w:val="24"/>
          <w:lang w:val="uk-UA"/>
        </w:rPr>
        <w:t>квіт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>ня включно)</w:t>
      </w:r>
      <w:r w:rsidRPr="00E462D7">
        <w:rPr>
          <w:rFonts w:ascii="Times New Roman" w:hAnsi="Times New Roman" w:cs="Times New Roman"/>
          <w:i/>
          <w:sz w:val="24"/>
          <w:szCs w:val="24"/>
          <w:lang w:val="uk-UA"/>
        </w:rPr>
        <w:t xml:space="preserve">: </w:t>
      </w:r>
    </w:p>
    <w:p w:rsidR="0038470F" w:rsidRDefault="0038470F" w:rsidP="0038470F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Вивчення надісланих матеріалів згідно з такими питаннями:  1) поняття про </w:t>
      </w:r>
      <w:proofErr w:type="spellStart"/>
      <w:r w:rsidR="00601B41">
        <w:rPr>
          <w:rFonts w:ascii="Times New Roman" w:hAnsi="Times New Roman" w:cs="Times New Roman"/>
          <w:sz w:val="24"/>
          <w:szCs w:val="24"/>
          <w:lang w:val="uk-UA"/>
        </w:rPr>
        <w:t>деконструкцію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; 2) </w:t>
      </w:r>
      <w:r w:rsidR="00601B41">
        <w:rPr>
          <w:rFonts w:ascii="Times New Roman" w:hAnsi="Times New Roman" w:cs="Times New Roman"/>
          <w:sz w:val="24"/>
          <w:szCs w:val="24"/>
          <w:lang w:val="uk-UA"/>
        </w:rPr>
        <w:t xml:space="preserve">категорії, пов’язані з </w:t>
      </w:r>
      <w:proofErr w:type="spellStart"/>
      <w:r w:rsidR="00601B41">
        <w:rPr>
          <w:rFonts w:ascii="Times New Roman" w:hAnsi="Times New Roman" w:cs="Times New Roman"/>
          <w:sz w:val="24"/>
          <w:szCs w:val="24"/>
          <w:lang w:val="uk-UA"/>
        </w:rPr>
        <w:t>деконструкцією</w:t>
      </w:r>
      <w:proofErr w:type="spellEnd"/>
      <w:r w:rsidR="00155789">
        <w:rPr>
          <w:rFonts w:ascii="Times New Roman" w:hAnsi="Times New Roman" w:cs="Times New Roman"/>
          <w:sz w:val="24"/>
          <w:szCs w:val="24"/>
          <w:lang w:val="uk-UA"/>
        </w:rPr>
        <w:t xml:space="preserve">; 3) методи </w:t>
      </w:r>
      <w:proofErr w:type="spellStart"/>
      <w:r w:rsidR="00155789">
        <w:rPr>
          <w:rFonts w:ascii="Times New Roman" w:hAnsi="Times New Roman" w:cs="Times New Roman"/>
          <w:sz w:val="24"/>
          <w:szCs w:val="24"/>
          <w:lang w:val="uk-UA"/>
        </w:rPr>
        <w:t>деконструкції</w:t>
      </w:r>
      <w:proofErr w:type="spellEnd"/>
      <w:r w:rsidR="00155789">
        <w:rPr>
          <w:rFonts w:ascii="Times New Roman" w:hAnsi="Times New Roman" w:cs="Times New Roman"/>
          <w:sz w:val="24"/>
          <w:szCs w:val="24"/>
          <w:lang w:val="uk-UA"/>
        </w:rPr>
        <w:t xml:space="preserve"> та реконструкції</w:t>
      </w:r>
      <w:r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38470F" w:rsidRDefault="0038470F" w:rsidP="0038470F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Опрацювання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статт</w:t>
      </w:r>
      <w:r w:rsidR="00601B41">
        <w:rPr>
          <w:rFonts w:ascii="Times New Roman" w:hAnsi="Times New Roman" w:cs="Times New Roman"/>
          <w:sz w:val="24"/>
          <w:szCs w:val="24"/>
          <w:lang w:val="uk-UA"/>
        </w:rPr>
        <w:t>ей</w:t>
      </w:r>
      <w:proofErr w:type="spellEnd"/>
      <w:r w:rsidR="00601B41">
        <w:rPr>
          <w:rFonts w:ascii="Times New Roman" w:hAnsi="Times New Roman" w:cs="Times New Roman"/>
          <w:sz w:val="24"/>
          <w:szCs w:val="24"/>
          <w:lang w:val="uk-UA"/>
        </w:rPr>
        <w:t xml:space="preserve"> про </w:t>
      </w:r>
      <w:proofErr w:type="spellStart"/>
      <w:r w:rsidR="00601B41">
        <w:rPr>
          <w:rFonts w:ascii="Times New Roman" w:hAnsi="Times New Roman" w:cs="Times New Roman"/>
          <w:sz w:val="24"/>
          <w:szCs w:val="24"/>
          <w:lang w:val="uk-UA"/>
        </w:rPr>
        <w:t>деконструкцію</w:t>
      </w:r>
      <w:proofErr w:type="spellEnd"/>
      <w:r w:rsidR="00601B41">
        <w:rPr>
          <w:rFonts w:ascii="Times New Roman" w:hAnsi="Times New Roman" w:cs="Times New Roman"/>
          <w:sz w:val="24"/>
          <w:szCs w:val="24"/>
          <w:lang w:val="uk-UA"/>
        </w:rPr>
        <w:t xml:space="preserve"> та </w:t>
      </w:r>
      <w:r w:rsidR="00155789">
        <w:rPr>
          <w:rFonts w:ascii="Times New Roman" w:hAnsi="Times New Roman" w:cs="Times New Roman"/>
          <w:sz w:val="24"/>
          <w:szCs w:val="24"/>
          <w:lang w:val="uk-UA"/>
        </w:rPr>
        <w:t>її</w:t>
      </w:r>
      <w:r w:rsidR="00601B41">
        <w:rPr>
          <w:rFonts w:ascii="Times New Roman" w:hAnsi="Times New Roman" w:cs="Times New Roman"/>
          <w:sz w:val="24"/>
          <w:szCs w:val="24"/>
          <w:lang w:val="uk-UA"/>
        </w:rPr>
        <w:t xml:space="preserve"> категорії</w:t>
      </w:r>
      <w:r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155789" w:rsidRDefault="00155789" w:rsidP="0038470F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Критичне опрацювання позицій </w:t>
      </w:r>
      <w:r w:rsidRPr="00601B41">
        <w:rPr>
          <w:rFonts w:ascii="Times New Roman" w:hAnsi="Times New Roman" w:cs="Times New Roman"/>
          <w:sz w:val="24"/>
          <w:szCs w:val="24"/>
          <w:lang w:val="ru-RU"/>
        </w:rPr>
        <w:t>Клим</w:t>
      </w:r>
      <w:r>
        <w:rPr>
          <w:rFonts w:ascii="Times New Roman" w:hAnsi="Times New Roman" w:cs="Times New Roman"/>
          <w:sz w:val="24"/>
          <w:szCs w:val="24"/>
          <w:lang w:val="ru-RU"/>
        </w:rPr>
        <w:t>а</w:t>
      </w:r>
      <w:r w:rsidRPr="00601B41">
        <w:rPr>
          <w:rFonts w:ascii="Times New Roman" w:hAnsi="Times New Roman" w:cs="Times New Roman"/>
          <w:sz w:val="24"/>
          <w:szCs w:val="24"/>
          <w:lang w:val="ru-RU"/>
        </w:rPr>
        <w:t xml:space="preserve"> Жуков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а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щодо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деконструкції</w:t>
      </w:r>
      <w:proofErr w:type="spellEnd"/>
      <w:r w:rsidRPr="00601B41">
        <w:rPr>
          <w:rFonts w:ascii="Times New Roman" w:hAnsi="Times New Roman" w:cs="Times New Roman"/>
          <w:sz w:val="24"/>
          <w:szCs w:val="24"/>
          <w:lang w:val="ru-RU"/>
        </w:rPr>
        <w:t xml:space="preserve"> фильм</w:t>
      </w:r>
      <w:r>
        <w:rPr>
          <w:rFonts w:ascii="Times New Roman" w:hAnsi="Times New Roman" w:cs="Times New Roman"/>
          <w:sz w:val="24"/>
          <w:szCs w:val="24"/>
          <w:lang w:val="ru-RU"/>
        </w:rPr>
        <w:t>у</w:t>
      </w:r>
      <w:r w:rsidRPr="00601B41">
        <w:rPr>
          <w:rFonts w:ascii="Times New Roman" w:hAnsi="Times New Roman" w:cs="Times New Roman"/>
          <w:sz w:val="24"/>
          <w:szCs w:val="24"/>
          <w:lang w:val="ru-RU"/>
        </w:rPr>
        <w:t xml:space="preserve"> "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І</w:t>
      </w:r>
      <w:r w:rsidRPr="00601B41">
        <w:rPr>
          <w:rFonts w:ascii="Times New Roman" w:hAnsi="Times New Roman" w:cs="Times New Roman"/>
          <w:sz w:val="24"/>
          <w:szCs w:val="24"/>
          <w:lang w:val="ru-RU"/>
        </w:rPr>
        <w:t>м</w:t>
      </w:r>
      <w:r w:rsidRPr="00155789">
        <w:rPr>
          <w:rFonts w:ascii="Times New Roman" w:hAnsi="Times New Roman" w:cs="Times New Roman"/>
          <w:sz w:val="24"/>
          <w:szCs w:val="24"/>
          <w:lang w:val="ru-RU"/>
        </w:rPr>
        <w:t>’</w:t>
      </w:r>
      <w:r w:rsidRPr="00601B41">
        <w:rPr>
          <w:rFonts w:ascii="Times New Roman" w:hAnsi="Times New Roman" w:cs="Times New Roman"/>
          <w:sz w:val="24"/>
          <w:szCs w:val="24"/>
          <w:lang w:val="ru-RU"/>
        </w:rPr>
        <w:t>я</w:t>
      </w:r>
      <w:proofErr w:type="spellEnd"/>
      <w:r w:rsidRPr="00601B41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>троянди</w:t>
      </w:r>
      <w:r w:rsidRPr="00601B41">
        <w:rPr>
          <w:rFonts w:ascii="Times New Roman" w:hAnsi="Times New Roman" w:cs="Times New Roman"/>
          <w:sz w:val="24"/>
          <w:szCs w:val="24"/>
          <w:lang w:val="ru-RU"/>
        </w:rPr>
        <w:t>"</w:t>
      </w:r>
      <w:r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155789" w:rsidRDefault="0038470F" w:rsidP="00155789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8F7205">
        <w:rPr>
          <w:rFonts w:ascii="Times New Roman" w:hAnsi="Times New Roman" w:cs="Times New Roman"/>
          <w:sz w:val="24"/>
          <w:szCs w:val="24"/>
          <w:lang w:val="uk-UA"/>
        </w:rPr>
        <w:t xml:space="preserve"> Підготовка індивідуального завдання (за вибором аспіранта) у вигляді презентації на тему: </w:t>
      </w:r>
      <w:r w:rsidR="00155789">
        <w:rPr>
          <w:rFonts w:ascii="Times New Roman" w:hAnsi="Times New Roman"/>
          <w:sz w:val="24"/>
          <w:szCs w:val="24"/>
          <w:lang w:val="uk-UA"/>
        </w:rPr>
        <w:t xml:space="preserve">«Нова тілесність», </w:t>
      </w:r>
      <w:r w:rsidRPr="008F7205">
        <w:rPr>
          <w:rFonts w:ascii="Times New Roman" w:hAnsi="Times New Roman" w:cs="Times New Roman"/>
          <w:sz w:val="24"/>
          <w:szCs w:val="24"/>
          <w:lang w:val="uk-UA"/>
        </w:rPr>
        <w:t>«</w:t>
      </w:r>
      <w:proofErr w:type="spellStart"/>
      <w:r w:rsidR="00155789">
        <w:rPr>
          <w:rFonts w:ascii="Times New Roman" w:hAnsi="Times New Roman"/>
          <w:sz w:val="24"/>
          <w:szCs w:val="24"/>
          <w:lang w:val="uk-UA"/>
        </w:rPr>
        <w:t>Симулякр</w:t>
      </w:r>
      <w:proofErr w:type="spellEnd"/>
      <w:r w:rsidRPr="008F7205">
        <w:rPr>
          <w:rFonts w:ascii="Times New Roman" w:hAnsi="Times New Roman" w:cs="Times New Roman"/>
          <w:sz w:val="24"/>
          <w:szCs w:val="24"/>
          <w:lang w:val="uk-UA"/>
        </w:rPr>
        <w:t>»</w:t>
      </w:r>
      <w:r>
        <w:rPr>
          <w:rFonts w:ascii="Times New Roman" w:hAnsi="Times New Roman" w:cs="Times New Roman"/>
          <w:sz w:val="24"/>
          <w:szCs w:val="24"/>
          <w:lang w:val="uk-UA"/>
        </w:rPr>
        <w:t>, «</w:t>
      </w:r>
      <w:proofErr w:type="spellStart"/>
      <w:r w:rsidR="00155789">
        <w:rPr>
          <w:rFonts w:ascii="Times New Roman" w:hAnsi="Times New Roman"/>
          <w:sz w:val="24"/>
          <w:szCs w:val="24"/>
          <w:lang w:val="uk-UA"/>
        </w:rPr>
        <w:t>Морфізм</w:t>
      </w:r>
      <w:proofErr w:type="spellEnd"/>
      <w:r w:rsidR="00155789">
        <w:rPr>
          <w:rFonts w:ascii="Times New Roman" w:hAnsi="Times New Roman"/>
          <w:sz w:val="24"/>
          <w:szCs w:val="24"/>
          <w:lang w:val="uk-UA"/>
        </w:rPr>
        <w:t xml:space="preserve">, </w:t>
      </w:r>
      <w:proofErr w:type="spellStart"/>
      <w:r w:rsidR="00155789">
        <w:rPr>
          <w:rFonts w:ascii="Times New Roman" w:hAnsi="Times New Roman"/>
          <w:sz w:val="24"/>
          <w:szCs w:val="24"/>
          <w:lang w:val="uk-UA"/>
        </w:rPr>
        <w:t>компоузинг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>»</w:t>
      </w:r>
      <w:r w:rsidR="00155789">
        <w:rPr>
          <w:rFonts w:ascii="Times New Roman" w:hAnsi="Times New Roman" w:cs="Times New Roman"/>
          <w:sz w:val="24"/>
          <w:szCs w:val="24"/>
          <w:lang w:val="uk-UA"/>
        </w:rPr>
        <w:t xml:space="preserve">, «Методи </w:t>
      </w:r>
      <w:proofErr w:type="spellStart"/>
      <w:r w:rsidR="00155789">
        <w:rPr>
          <w:rFonts w:ascii="Times New Roman" w:hAnsi="Times New Roman" w:cs="Times New Roman"/>
          <w:sz w:val="24"/>
          <w:szCs w:val="24"/>
          <w:lang w:val="uk-UA"/>
        </w:rPr>
        <w:t>деконструкції</w:t>
      </w:r>
      <w:proofErr w:type="spellEnd"/>
      <w:r w:rsidR="00155789">
        <w:rPr>
          <w:rFonts w:ascii="Times New Roman" w:hAnsi="Times New Roman" w:cs="Times New Roman"/>
          <w:sz w:val="24"/>
          <w:szCs w:val="24"/>
          <w:lang w:val="uk-UA"/>
        </w:rPr>
        <w:t xml:space="preserve"> та реконструкції».</w:t>
      </w:r>
    </w:p>
    <w:p w:rsidR="0038470F" w:rsidRDefault="0038470F" w:rsidP="0038470F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38470F" w:rsidRDefault="00155789" w:rsidP="0038470F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1</w:t>
      </w:r>
      <w:r w:rsidR="0038470F">
        <w:rPr>
          <w:rFonts w:ascii="Times New Roman" w:hAnsi="Times New Roman" w:cs="Times New Roman"/>
          <w:b/>
          <w:sz w:val="24"/>
          <w:szCs w:val="24"/>
          <w:lang w:val="uk-UA"/>
        </w:rPr>
        <w:t xml:space="preserve">3 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квітня</w:t>
      </w:r>
      <w:r w:rsidR="0038470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2020 р. (1 пара лекційне заняття)</w:t>
      </w:r>
    </w:p>
    <w:p w:rsidR="0038470F" w:rsidRPr="00412A4E" w:rsidRDefault="0038470F" w:rsidP="00412A4E">
      <w:pPr>
        <w:spacing w:after="0" w:line="24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  <w:r w:rsidRPr="00FA7B6C">
        <w:rPr>
          <w:rFonts w:ascii="Times New Roman" w:hAnsi="Times New Roman" w:cs="Times New Roman"/>
          <w:i/>
          <w:sz w:val="24"/>
          <w:szCs w:val="24"/>
          <w:lang w:val="uk-UA"/>
        </w:rPr>
        <w:t>Тема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 w:rsidR="00412A4E" w:rsidRPr="00412A4E">
        <w:rPr>
          <w:rFonts w:ascii="Times New Roman" w:hAnsi="Times New Roman"/>
          <w:sz w:val="24"/>
          <w:szCs w:val="24"/>
          <w:lang w:val="uk-UA"/>
        </w:rPr>
        <w:t>Порівняльно-історична парадигма. Порівняльно-історичний метод як перша наукова парадигма. Принципи здійснення етимологічних досліджень. Методики зіставлення споріднених та неспоріднених мов.</w:t>
      </w:r>
    </w:p>
    <w:p w:rsidR="00412A4E" w:rsidRDefault="00412A4E" w:rsidP="0038470F">
      <w:pPr>
        <w:pStyle w:val="a3"/>
        <w:spacing w:after="0" w:line="240" w:lineRule="auto"/>
        <w:ind w:left="709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</w:p>
    <w:p w:rsidR="00412A4E" w:rsidRDefault="00412A4E" w:rsidP="00412A4E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A7B6C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 w:rsidRPr="00995A3C"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412A4E" w:rsidRPr="00BF3CE5" w:rsidRDefault="00412A4E" w:rsidP="00412A4E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ru-RU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  <w:lang w:val="uk-UA"/>
        </w:rPr>
        <w:t xml:space="preserve">Посилання на: </w:t>
      </w:r>
      <w:r w:rsidRPr="00E01353">
        <w:rPr>
          <w:kern w:val="24"/>
          <w:sz w:val="24"/>
          <w:szCs w:val="24"/>
        </w:rPr>
        <w:t>C</w:t>
      </w:r>
      <w:proofErr w:type="spellStart"/>
      <w:r w:rsidRPr="00E01353">
        <w:rPr>
          <w:kern w:val="24"/>
          <w:sz w:val="24"/>
          <w:szCs w:val="24"/>
          <w:lang w:val="ru-RU"/>
        </w:rPr>
        <w:t>равнительно</w:t>
      </w:r>
      <w:proofErr w:type="spellEnd"/>
      <w:r w:rsidRPr="00E01353">
        <w:rPr>
          <w:kern w:val="24"/>
          <w:sz w:val="24"/>
          <w:szCs w:val="24"/>
          <w:lang w:val="ru-RU"/>
        </w:rPr>
        <w:t xml:space="preserve">-историческое языкознание: Учебник для студ. высш. учеб. заведений </w:t>
      </w:r>
      <w:r w:rsidRPr="00E01353">
        <w:rPr>
          <w:kern w:val="24"/>
          <w:sz w:val="24"/>
          <w:szCs w:val="24"/>
          <w:lang w:val="fr-FR"/>
        </w:rPr>
        <w:t xml:space="preserve">/ </w:t>
      </w:r>
      <w:r w:rsidRPr="00E01353">
        <w:rPr>
          <w:kern w:val="24"/>
          <w:sz w:val="24"/>
          <w:szCs w:val="24"/>
          <w:lang w:val="ru-RU"/>
        </w:rPr>
        <w:t xml:space="preserve">С.А.Бурлак, С.А.Старостин. — М.: Издательский центр «Академия», 2005. — 432 с. </w:t>
      </w:r>
      <w:r>
        <w:rPr>
          <w:kern w:val="24"/>
          <w:sz w:val="24"/>
          <w:szCs w:val="24"/>
          <w:lang w:val="ru-RU"/>
        </w:rPr>
        <w:t xml:space="preserve">// </w:t>
      </w:r>
      <w:hyperlink r:id="rId6" w:history="1">
        <w:r w:rsidRPr="001A5C64">
          <w:rPr>
            <w:rStyle w:val="a4"/>
            <w:rFonts w:ascii="Times New Roman" w:hAnsi="Times New Roman"/>
            <w:sz w:val="24"/>
            <w:szCs w:val="24"/>
            <w:shd w:val="clear" w:color="auto" w:fill="FFFFFF"/>
            <w:lang w:val="uk-UA"/>
          </w:rPr>
          <w:t>http://kz-ru.academia-moscow.ru/ftp_share/_books/fragments/fragment_20159.pdf</w:t>
        </w:r>
      </w:hyperlink>
      <w:r>
        <w:rPr>
          <w:rFonts w:ascii="Times New Roman" w:hAnsi="Times New Roman"/>
          <w:color w:val="000000"/>
          <w:sz w:val="24"/>
          <w:szCs w:val="24"/>
          <w:shd w:val="clear" w:color="auto" w:fill="FFFFFF"/>
          <w:lang w:val="uk-UA"/>
        </w:rPr>
        <w:t xml:space="preserve">; </w:t>
      </w:r>
      <w:r>
        <w:rPr>
          <w:lang w:val="uk-UA"/>
        </w:rPr>
        <w:t xml:space="preserve">ШАРАФУТДИНОВА Н.С. </w:t>
      </w:r>
      <w:proofErr w:type="spellStart"/>
      <w:r>
        <w:rPr>
          <w:lang w:val="uk-UA"/>
        </w:rPr>
        <w:t>Лингвистическая</w:t>
      </w:r>
      <w:proofErr w:type="spellEnd"/>
      <w:r>
        <w:rPr>
          <w:lang w:val="uk-UA"/>
        </w:rPr>
        <w:t xml:space="preserve"> </w:t>
      </w:r>
      <w:proofErr w:type="spellStart"/>
      <w:r>
        <w:rPr>
          <w:lang w:val="uk-UA"/>
        </w:rPr>
        <w:t>типология</w:t>
      </w:r>
      <w:proofErr w:type="spellEnd"/>
      <w:r>
        <w:rPr>
          <w:lang w:val="uk-UA"/>
        </w:rPr>
        <w:t xml:space="preserve"> и </w:t>
      </w:r>
      <w:r>
        <w:rPr>
          <w:lang w:val="ru-RU"/>
        </w:rPr>
        <w:t xml:space="preserve">языковые ареалы </w:t>
      </w:r>
      <w:r w:rsidRPr="00164567">
        <w:rPr>
          <w:lang w:val="ru-RU"/>
        </w:rPr>
        <w:t xml:space="preserve">// </w:t>
      </w:r>
      <w:r w:rsidRPr="00164567">
        <w:rPr>
          <w:rFonts w:ascii="Times New Roman" w:hAnsi="Times New Roman" w:cs="Times New Roman"/>
          <w:sz w:val="24"/>
          <w:szCs w:val="24"/>
          <w:lang w:val="uk-UA"/>
        </w:rPr>
        <w:t>Режим електронного доступу: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hyperlink r:id="rId7" w:history="1">
        <w:r w:rsidRPr="001A5C64">
          <w:rPr>
            <w:rStyle w:val="a4"/>
            <w:lang w:val="uk-UA"/>
          </w:rPr>
          <w:t>http://window.edu.ru/catalog/pdf2txt/173/65173/36202?p_page=3</w:t>
        </w:r>
      </w:hyperlink>
    </w:p>
    <w:p w:rsidR="00412A4E" w:rsidRPr="00612E6C" w:rsidRDefault="00412A4E" w:rsidP="00412A4E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9C05AB">
        <w:rPr>
          <w:rFonts w:ascii="Times New Roman" w:hAnsi="Times New Roman" w:cs="Times New Roman"/>
          <w:sz w:val="24"/>
          <w:szCs w:val="24"/>
          <w:lang w:val="uk-UA"/>
        </w:rPr>
        <w:t xml:space="preserve">Посилання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на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відеоролік</w:t>
      </w:r>
      <w:proofErr w:type="spellEnd"/>
      <w:r>
        <w:rPr>
          <w:color w:val="444444"/>
          <w:shd w:val="clear" w:color="auto" w:fill="F9F9F9"/>
          <w:lang w:val="uk-UA"/>
        </w:rPr>
        <w:t xml:space="preserve">:  Кирило </w:t>
      </w:r>
      <w:proofErr w:type="spellStart"/>
      <w:r>
        <w:rPr>
          <w:color w:val="444444"/>
          <w:shd w:val="clear" w:color="auto" w:fill="F9F9F9"/>
          <w:lang w:val="uk-UA"/>
        </w:rPr>
        <w:t>Бабаєв</w:t>
      </w:r>
      <w:proofErr w:type="spellEnd"/>
      <w:r>
        <w:rPr>
          <w:color w:val="444444"/>
          <w:shd w:val="clear" w:color="auto" w:fill="F9F9F9"/>
          <w:lang w:val="uk-UA"/>
        </w:rPr>
        <w:t xml:space="preserve"> «Реконструкція граматики прамови» // </w:t>
      </w:r>
      <w:r w:rsidRPr="005A1B5D">
        <w:rPr>
          <w:color w:val="444444"/>
          <w:shd w:val="clear" w:color="auto" w:fill="F9F9F9"/>
          <w:lang w:val="uk-UA"/>
        </w:rPr>
        <w:t>https://www.youtube.com/watch?v=f--VREn5D2g</w:t>
      </w:r>
      <w:r>
        <w:rPr>
          <w:color w:val="444444"/>
          <w:shd w:val="clear" w:color="auto" w:fill="F9F9F9"/>
          <w:lang w:val="uk-UA"/>
        </w:rPr>
        <w:t>.</w:t>
      </w:r>
    </w:p>
    <w:p w:rsidR="0038470F" w:rsidRDefault="0038470F" w:rsidP="0038470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38470F" w:rsidRDefault="0038470F" w:rsidP="0038470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Завдання 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>(виконані з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авдання потрібно надіслати до </w:t>
      </w:r>
      <w:r w:rsidR="00155789">
        <w:rPr>
          <w:rFonts w:ascii="Times New Roman" w:hAnsi="Times New Roman" w:cs="Times New Roman"/>
          <w:sz w:val="24"/>
          <w:szCs w:val="24"/>
          <w:lang w:val="uk-UA"/>
        </w:rPr>
        <w:t>1</w:t>
      </w:r>
      <w:r>
        <w:rPr>
          <w:rFonts w:ascii="Times New Roman" w:hAnsi="Times New Roman" w:cs="Times New Roman"/>
          <w:sz w:val="24"/>
          <w:szCs w:val="24"/>
          <w:lang w:val="uk-UA"/>
        </w:rPr>
        <w:t>3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155789">
        <w:rPr>
          <w:rFonts w:ascii="Times New Roman" w:hAnsi="Times New Roman" w:cs="Times New Roman"/>
          <w:sz w:val="24"/>
          <w:szCs w:val="24"/>
          <w:lang w:val="uk-UA"/>
        </w:rPr>
        <w:t>квіт</w:t>
      </w:r>
      <w:r w:rsidR="00155789" w:rsidRPr="00E462D7">
        <w:rPr>
          <w:rFonts w:ascii="Times New Roman" w:hAnsi="Times New Roman" w:cs="Times New Roman"/>
          <w:sz w:val="24"/>
          <w:szCs w:val="24"/>
          <w:lang w:val="uk-UA"/>
        </w:rPr>
        <w:t>ня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 xml:space="preserve"> включно)</w:t>
      </w:r>
      <w:r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38470F" w:rsidRDefault="0038470F" w:rsidP="0038470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412A4E" w:rsidRDefault="0038470F" w:rsidP="00412A4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30CCA"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</w:p>
    <w:p w:rsidR="00412A4E" w:rsidRPr="00412A4E" w:rsidRDefault="0038470F" w:rsidP="00412A4E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412A4E">
        <w:rPr>
          <w:rFonts w:ascii="Times New Roman" w:hAnsi="Times New Roman" w:cs="Times New Roman"/>
          <w:sz w:val="24"/>
          <w:szCs w:val="24"/>
          <w:lang w:val="uk-UA"/>
        </w:rPr>
        <w:t>Підготувати</w:t>
      </w:r>
      <w:r w:rsidR="00412A4E" w:rsidRPr="00412A4E">
        <w:rPr>
          <w:rFonts w:ascii="Times New Roman" w:hAnsi="Times New Roman" w:cs="Times New Roman"/>
          <w:sz w:val="24"/>
          <w:szCs w:val="24"/>
          <w:lang w:val="uk-UA"/>
        </w:rPr>
        <w:t xml:space="preserve"> повідомлення про </w:t>
      </w:r>
      <w:r w:rsidRPr="00412A4E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412A4E" w:rsidRPr="00412A4E">
        <w:rPr>
          <w:rFonts w:ascii="Times New Roman" w:hAnsi="Times New Roman"/>
          <w:sz w:val="24"/>
          <w:szCs w:val="24"/>
          <w:lang w:val="uk-UA"/>
        </w:rPr>
        <w:t xml:space="preserve">методики зіставлення споріднених та неспоріднених мов </w:t>
      </w:r>
      <w:r w:rsidRPr="00412A4E">
        <w:rPr>
          <w:rFonts w:ascii="Times New Roman" w:hAnsi="Times New Roman" w:cs="Times New Roman"/>
          <w:sz w:val="24"/>
          <w:szCs w:val="24"/>
          <w:lang w:val="uk-UA"/>
        </w:rPr>
        <w:t xml:space="preserve">за </w:t>
      </w:r>
      <w:r w:rsidR="00412A4E" w:rsidRPr="00412A4E">
        <w:rPr>
          <w:rFonts w:ascii="Times New Roman" w:hAnsi="Times New Roman" w:cs="Times New Roman"/>
          <w:sz w:val="24"/>
          <w:szCs w:val="24"/>
          <w:lang w:val="uk-UA"/>
        </w:rPr>
        <w:t xml:space="preserve">такими </w:t>
      </w:r>
      <w:r w:rsidRPr="00412A4E">
        <w:rPr>
          <w:rFonts w:ascii="Times New Roman" w:hAnsi="Times New Roman" w:cs="Times New Roman"/>
          <w:sz w:val="24"/>
          <w:szCs w:val="24"/>
          <w:lang w:val="uk-UA"/>
        </w:rPr>
        <w:t>матеріалами</w:t>
      </w:r>
      <w:r w:rsidR="00412A4E" w:rsidRPr="00412A4E">
        <w:rPr>
          <w:rFonts w:ascii="Times New Roman" w:hAnsi="Times New Roman" w:cs="Times New Roman"/>
          <w:sz w:val="24"/>
          <w:szCs w:val="24"/>
          <w:lang w:val="uk-UA"/>
        </w:rPr>
        <w:t>:</w:t>
      </w:r>
      <w:r w:rsidRPr="00412A4E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="00412A4E" w:rsidRPr="00412A4E">
        <w:rPr>
          <w:rFonts w:ascii="Times New Roman" w:hAnsi="Times New Roman"/>
          <w:color w:val="000000"/>
          <w:sz w:val="20"/>
          <w:shd w:val="clear" w:color="auto" w:fill="FFFFFF"/>
          <w:lang w:val="ru-RU"/>
        </w:rPr>
        <w:t>Кочерган</w:t>
      </w:r>
      <w:proofErr w:type="spellEnd"/>
      <w:r w:rsidR="00412A4E" w:rsidRPr="00412A4E">
        <w:rPr>
          <w:rFonts w:ascii="Times New Roman" w:hAnsi="Times New Roman"/>
          <w:color w:val="000000"/>
          <w:sz w:val="20"/>
          <w:shd w:val="clear" w:color="auto" w:fill="FFFFFF"/>
          <w:lang w:val="ru-RU"/>
        </w:rPr>
        <w:t xml:space="preserve">, М. П. </w:t>
      </w:r>
      <w:proofErr w:type="spellStart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>Основи</w:t>
      </w:r>
      <w:proofErr w:type="spellEnd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 xml:space="preserve"> </w:t>
      </w:r>
      <w:proofErr w:type="spellStart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>зіставного</w:t>
      </w:r>
      <w:proofErr w:type="spellEnd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 xml:space="preserve"> </w:t>
      </w:r>
      <w:proofErr w:type="spellStart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>мовознавства</w:t>
      </w:r>
      <w:proofErr w:type="spellEnd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 xml:space="preserve">: </w:t>
      </w:r>
      <w:proofErr w:type="spellStart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>підручник</w:t>
      </w:r>
      <w:proofErr w:type="spellEnd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>.</w:t>
      </w:r>
      <w:r w:rsidR="00412A4E" w:rsidRPr="00412A4E">
        <w:rPr>
          <w:color w:val="000000"/>
          <w:sz w:val="20"/>
          <w:shd w:val="clear" w:color="auto" w:fill="FFFFFF"/>
          <w:lang w:val="ru-RU"/>
        </w:rPr>
        <w:t xml:space="preserve"> </w:t>
      </w:r>
      <w:proofErr w:type="spellStart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>Київ</w:t>
      </w:r>
      <w:proofErr w:type="spellEnd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 xml:space="preserve">: </w:t>
      </w:r>
      <w:proofErr w:type="spellStart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>Видавничий</w:t>
      </w:r>
      <w:proofErr w:type="spellEnd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 xml:space="preserve"> центр "</w:t>
      </w:r>
      <w:proofErr w:type="spellStart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>Академія</w:t>
      </w:r>
      <w:proofErr w:type="spellEnd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 xml:space="preserve">" 2006. - 424 с. </w:t>
      </w:r>
      <w:proofErr w:type="spellStart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>Серія</w:t>
      </w:r>
      <w:proofErr w:type="spellEnd"/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 xml:space="preserve"> "Альма-матер"; </w:t>
      </w:r>
      <w:proofErr w:type="spellStart"/>
      <w:r w:rsidR="00412A4E" w:rsidRPr="00412A4E">
        <w:rPr>
          <w:rFonts w:ascii="Times New Roman" w:hAnsi="Times New Roman"/>
          <w:color w:val="000000"/>
          <w:sz w:val="20"/>
          <w:shd w:val="clear" w:color="auto" w:fill="FFFFFF"/>
          <w:lang w:val="ru-RU"/>
        </w:rPr>
        <w:t>Мечковская</w:t>
      </w:r>
      <w:proofErr w:type="spellEnd"/>
      <w:r w:rsidR="00412A4E" w:rsidRPr="00412A4E">
        <w:rPr>
          <w:rFonts w:ascii="Times New Roman" w:hAnsi="Times New Roman"/>
          <w:color w:val="000000"/>
          <w:sz w:val="20"/>
          <w:shd w:val="clear" w:color="auto" w:fill="FFFFFF"/>
          <w:lang w:val="ru-RU"/>
        </w:rPr>
        <w:t xml:space="preserve"> Н.Б. </w:t>
      </w:r>
      <w:r w:rsidR="00412A4E" w:rsidRPr="00412A4E">
        <w:rPr>
          <w:rFonts w:ascii="Times New Roman" w:hAnsi="Times New Roman"/>
          <w:sz w:val="20"/>
          <w:lang w:val="ru-RU"/>
        </w:rPr>
        <w:t xml:space="preserve">Общее языкознание: Структурная и социальная типология языков. </w:t>
      </w:r>
      <w:r w:rsidR="00412A4E" w:rsidRPr="00412A4E">
        <w:rPr>
          <w:color w:val="000000"/>
          <w:sz w:val="20"/>
          <w:szCs w:val="20"/>
          <w:shd w:val="clear" w:color="auto" w:fill="FFFFFF"/>
          <w:lang w:val="ru-RU"/>
        </w:rPr>
        <w:t xml:space="preserve">М.: Флинта, Наука, 2001. -312 с.; </w:t>
      </w:r>
      <w:r w:rsidR="00412A4E" w:rsidRPr="00412A4E">
        <w:rPr>
          <w:rFonts w:ascii="Times New Roman" w:hAnsi="Times New Roman"/>
          <w:sz w:val="20"/>
          <w:lang w:val="ru-RU"/>
        </w:rPr>
        <w:t xml:space="preserve">Семереньи О. </w:t>
      </w:r>
      <w:r w:rsidR="00412A4E" w:rsidRPr="00412A4E">
        <w:rPr>
          <w:rFonts w:ascii="Times New Roman" w:hAnsi="Times New Roman"/>
          <w:bCs/>
          <w:color w:val="333333"/>
          <w:sz w:val="20"/>
          <w:shd w:val="clear" w:color="auto" w:fill="FFFFFF"/>
          <w:lang w:val="ru-RU"/>
        </w:rPr>
        <w:t xml:space="preserve">Введение в сравнительное языкознание </w:t>
      </w:r>
      <w:r w:rsidR="00412A4E" w:rsidRPr="00412A4E">
        <w:rPr>
          <w:rFonts w:ascii="Times New Roman" w:hAnsi="Times New Roman"/>
          <w:color w:val="333333"/>
          <w:sz w:val="20"/>
          <w:shd w:val="clear" w:color="auto" w:fill="FFFFFF"/>
          <w:lang w:val="ru-RU"/>
        </w:rPr>
        <w:t xml:space="preserve">М.: </w:t>
      </w:r>
      <w:proofErr w:type="spellStart"/>
      <w:r w:rsidR="00412A4E" w:rsidRPr="00412A4E">
        <w:rPr>
          <w:rFonts w:ascii="Times New Roman" w:hAnsi="Times New Roman"/>
          <w:color w:val="333333"/>
          <w:sz w:val="20"/>
          <w:shd w:val="clear" w:color="auto" w:fill="FFFFFF"/>
          <w:lang w:val="ru-RU"/>
        </w:rPr>
        <w:t>Едиториал</w:t>
      </w:r>
      <w:proofErr w:type="spellEnd"/>
      <w:r w:rsidR="00412A4E" w:rsidRPr="00412A4E">
        <w:rPr>
          <w:rFonts w:ascii="Times New Roman" w:hAnsi="Times New Roman"/>
          <w:color w:val="333333"/>
          <w:sz w:val="20"/>
          <w:shd w:val="clear" w:color="auto" w:fill="FFFFFF"/>
          <w:lang w:val="ru-RU"/>
        </w:rPr>
        <w:t xml:space="preserve"> УРСС, 2002. – 400 с.</w:t>
      </w:r>
    </w:p>
    <w:p w:rsidR="0038470F" w:rsidRPr="00612E6C" w:rsidRDefault="0038470F" w:rsidP="00412A4E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uk-UA"/>
        </w:rPr>
      </w:pPr>
      <w:r w:rsidRPr="00612E6C">
        <w:rPr>
          <w:rFonts w:ascii="Times New Roman" w:hAnsi="Times New Roman" w:cs="Times New Roman"/>
          <w:sz w:val="24"/>
          <w:szCs w:val="24"/>
          <w:lang w:val="uk-UA"/>
        </w:rPr>
        <w:t>Підготовка індивідуального завдання на тему: «</w:t>
      </w:r>
      <w:r w:rsidR="00412A4E" w:rsidRPr="00412A4E">
        <w:rPr>
          <w:rFonts w:ascii="Times New Roman" w:hAnsi="Times New Roman"/>
          <w:sz w:val="24"/>
          <w:szCs w:val="24"/>
          <w:lang w:val="uk-UA"/>
        </w:rPr>
        <w:t>Принципи здійснення етимологічних досліджень</w:t>
      </w:r>
      <w:r w:rsidRPr="00612E6C">
        <w:rPr>
          <w:rFonts w:ascii="Times New Roman" w:hAnsi="Times New Roman" w:cs="Times New Roman"/>
          <w:sz w:val="24"/>
          <w:szCs w:val="24"/>
          <w:lang w:val="uk-UA"/>
        </w:rPr>
        <w:t xml:space="preserve">» // </w:t>
      </w:r>
      <w:r w:rsidR="00412A4E">
        <w:rPr>
          <w:rStyle w:val="a4"/>
          <w:lang w:val="uk-UA"/>
        </w:rPr>
        <w:t xml:space="preserve"> </w:t>
      </w:r>
      <w:hyperlink r:id="rId8" w:history="1">
        <w:r w:rsidR="00412A4E" w:rsidRPr="00BC22F1">
          <w:rPr>
            <w:rStyle w:val="a4"/>
            <w:lang w:val="uk-UA"/>
          </w:rPr>
          <w:t>https://studfile.net/preview/5115497/page:21/</w:t>
        </w:r>
      </w:hyperlink>
    </w:p>
    <w:p w:rsidR="0038470F" w:rsidRPr="005F2876" w:rsidRDefault="0038470F" w:rsidP="0038470F">
      <w:pPr>
        <w:pStyle w:val="a3"/>
        <w:spacing w:after="0" w:line="240" w:lineRule="auto"/>
        <w:ind w:left="1080"/>
        <w:jc w:val="both"/>
        <w:rPr>
          <w:lang w:val="uk-UA"/>
        </w:rPr>
      </w:pPr>
    </w:p>
    <w:p w:rsidR="0038470F" w:rsidRPr="00612E6C" w:rsidRDefault="00155789" w:rsidP="0038470F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2</w:t>
      </w:r>
      <w:r w:rsidR="0038470F" w:rsidRPr="00612E6C">
        <w:rPr>
          <w:rFonts w:ascii="Times New Roman" w:hAnsi="Times New Roman" w:cs="Times New Roman"/>
          <w:b/>
          <w:sz w:val="24"/>
          <w:szCs w:val="24"/>
          <w:lang w:val="uk-UA"/>
        </w:rPr>
        <w:t xml:space="preserve">0 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квітня</w:t>
      </w:r>
      <w:r w:rsidR="0038470F" w:rsidRPr="00612E6C">
        <w:rPr>
          <w:rFonts w:ascii="Times New Roman" w:hAnsi="Times New Roman" w:cs="Times New Roman"/>
          <w:b/>
          <w:sz w:val="24"/>
          <w:szCs w:val="24"/>
          <w:lang w:val="uk-UA"/>
        </w:rPr>
        <w:t xml:space="preserve"> 2020 р. (1 пара </w:t>
      </w:r>
      <w:r w:rsidR="00E82070">
        <w:rPr>
          <w:rFonts w:ascii="Times New Roman" w:hAnsi="Times New Roman" w:cs="Times New Roman"/>
          <w:b/>
          <w:sz w:val="24"/>
          <w:szCs w:val="24"/>
          <w:lang w:val="uk-UA"/>
        </w:rPr>
        <w:t>семінарське</w:t>
      </w:r>
      <w:r w:rsidR="0038470F" w:rsidRPr="00612E6C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заняття)</w:t>
      </w:r>
    </w:p>
    <w:p w:rsidR="00E82070" w:rsidRPr="00412A4E" w:rsidRDefault="0038470F" w:rsidP="00E82070">
      <w:pPr>
        <w:spacing w:after="0" w:line="24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  <w:r w:rsidRPr="00A34EE1">
        <w:rPr>
          <w:rFonts w:ascii="Times New Roman" w:hAnsi="Times New Roman" w:cs="Times New Roman"/>
          <w:i/>
          <w:sz w:val="24"/>
          <w:szCs w:val="24"/>
          <w:lang w:val="uk-UA"/>
        </w:rPr>
        <w:t>Тема:</w:t>
      </w:r>
      <w:r w:rsidRPr="00A34EE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E82070" w:rsidRPr="00412A4E">
        <w:rPr>
          <w:rFonts w:ascii="Times New Roman" w:hAnsi="Times New Roman"/>
          <w:sz w:val="24"/>
          <w:szCs w:val="24"/>
          <w:lang w:val="uk-UA"/>
        </w:rPr>
        <w:t>Порівняльно-історична парадигма. Порівняльно-історичний метод як перша наукова парадигма. Принципи здійснення етимологічних досліджень. Методики зіставлення споріднених та неспоріднених мов.</w:t>
      </w:r>
    </w:p>
    <w:p w:rsidR="0038470F" w:rsidRPr="00A34EE1" w:rsidRDefault="0038470F" w:rsidP="0038470F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38470F" w:rsidRDefault="0038470F" w:rsidP="0038470F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A7B6C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 w:rsidRPr="00995A3C"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E82070" w:rsidRPr="00E82070" w:rsidRDefault="0038470F" w:rsidP="00784B33">
      <w:pPr>
        <w:pStyle w:val="a3"/>
        <w:numPr>
          <w:ilvl w:val="0"/>
          <w:numId w:val="2"/>
        </w:numPr>
        <w:spacing w:after="0" w:line="240" w:lineRule="auto"/>
        <w:jc w:val="both"/>
        <w:rPr>
          <w:color w:val="0563C1" w:themeColor="hyperlink"/>
          <w:sz w:val="24"/>
          <w:szCs w:val="24"/>
          <w:u w:val="single"/>
          <w:lang w:val="ru-RU"/>
        </w:rPr>
      </w:pPr>
      <w:r w:rsidRPr="00E82070">
        <w:rPr>
          <w:rFonts w:ascii="Times New Roman" w:hAnsi="Times New Roman" w:cs="Times New Roman"/>
          <w:sz w:val="24"/>
          <w:szCs w:val="24"/>
          <w:lang w:val="uk-UA"/>
        </w:rPr>
        <w:t>Авторськ</w:t>
      </w:r>
      <w:r w:rsidR="00E82070" w:rsidRPr="00E82070">
        <w:rPr>
          <w:rFonts w:ascii="Times New Roman" w:hAnsi="Times New Roman" w:cs="Times New Roman"/>
          <w:sz w:val="24"/>
          <w:szCs w:val="24"/>
          <w:lang w:val="uk-UA"/>
        </w:rPr>
        <w:t>а</w:t>
      </w:r>
      <w:r w:rsidRPr="00E82070">
        <w:rPr>
          <w:rFonts w:ascii="Times New Roman" w:hAnsi="Times New Roman" w:cs="Times New Roman"/>
          <w:sz w:val="24"/>
          <w:szCs w:val="24"/>
          <w:lang w:val="uk-UA"/>
        </w:rPr>
        <w:t xml:space="preserve"> презентаці</w:t>
      </w:r>
      <w:r w:rsidR="00E82070" w:rsidRPr="00E82070">
        <w:rPr>
          <w:rFonts w:ascii="Times New Roman" w:hAnsi="Times New Roman" w:cs="Times New Roman"/>
          <w:sz w:val="24"/>
          <w:szCs w:val="24"/>
          <w:lang w:val="uk-UA"/>
        </w:rPr>
        <w:t>я</w:t>
      </w:r>
      <w:r w:rsidRPr="00E82070">
        <w:rPr>
          <w:rFonts w:ascii="Times New Roman" w:hAnsi="Times New Roman" w:cs="Times New Roman"/>
          <w:sz w:val="24"/>
          <w:szCs w:val="24"/>
          <w:lang w:val="uk-UA"/>
        </w:rPr>
        <w:t xml:space="preserve"> на тем</w:t>
      </w:r>
      <w:r w:rsidR="00E82070" w:rsidRPr="00E82070">
        <w:rPr>
          <w:rFonts w:ascii="Times New Roman" w:hAnsi="Times New Roman" w:cs="Times New Roman"/>
          <w:sz w:val="24"/>
          <w:szCs w:val="24"/>
          <w:lang w:val="uk-UA"/>
        </w:rPr>
        <w:t>у</w:t>
      </w:r>
      <w:r w:rsidRPr="00E82070"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 w:rsidR="00E82070" w:rsidRPr="00412A4E">
        <w:rPr>
          <w:rFonts w:ascii="Times New Roman" w:hAnsi="Times New Roman"/>
          <w:sz w:val="24"/>
          <w:szCs w:val="24"/>
          <w:lang w:val="uk-UA"/>
        </w:rPr>
        <w:t xml:space="preserve">Порівняльно-історичний метод як перша наукова парадигма. </w:t>
      </w:r>
    </w:p>
    <w:p w:rsidR="00174926" w:rsidRPr="00174926" w:rsidRDefault="0038470F" w:rsidP="0017492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174926">
        <w:rPr>
          <w:rFonts w:ascii="Times New Roman" w:hAnsi="Times New Roman" w:cs="Times New Roman"/>
          <w:sz w:val="24"/>
          <w:szCs w:val="24"/>
          <w:lang w:val="uk-UA"/>
        </w:rPr>
        <w:t xml:space="preserve">Посилання </w:t>
      </w:r>
      <w:proofErr w:type="spellStart"/>
      <w:r w:rsidR="00E82070" w:rsidRPr="00174926">
        <w:rPr>
          <w:rFonts w:ascii="Times New Roman" w:hAnsi="Times New Roman" w:cs="Times New Roman"/>
          <w:sz w:val="24"/>
          <w:szCs w:val="24"/>
          <w:lang w:val="uk-UA"/>
        </w:rPr>
        <w:t>диссертацію</w:t>
      </w:r>
      <w:proofErr w:type="spellEnd"/>
      <w:r w:rsidRPr="00174926">
        <w:rPr>
          <w:rFonts w:ascii="Times New Roman" w:hAnsi="Times New Roman" w:cs="Times New Roman"/>
          <w:sz w:val="24"/>
          <w:szCs w:val="24"/>
          <w:lang w:val="uk-UA"/>
        </w:rPr>
        <w:t xml:space="preserve">: </w:t>
      </w:r>
      <w:r w:rsidR="00174926" w:rsidRPr="00174926">
        <w:rPr>
          <w:lang w:val="uk-UA"/>
        </w:rPr>
        <w:t xml:space="preserve">НАЗАРІЙ АНАТОЛІЙОВИЧ НАЗАРОВ «УКРАЇНСЬКА ЕТИМОЛОГІЧНА ЛЕКСИКОГРАФІЯ: ІСТОРІЯ, ТЕОРІЯ ТА ПРАКТИКА». Дисертація на здобуття наукового ступеня кандидата філологічних наук, Київ – 2016 // </w:t>
      </w:r>
      <w:hyperlink r:id="rId9" w:history="1">
        <w:r w:rsidR="00174926" w:rsidRPr="00174926">
          <w:rPr>
            <w:rStyle w:val="a4"/>
            <w:lang w:val="uk-UA"/>
          </w:rPr>
          <w:t>http://shron1.chtyvo.org.ua/Nazarov_Nazarii/Ukrainska_etymolohichna_leksykohrafiia_istoriia_teoriia_ta_praktyka.pdf</w:t>
        </w:r>
      </w:hyperlink>
      <w:r w:rsidR="00174926" w:rsidRPr="00174926">
        <w:rPr>
          <w:lang w:val="uk-UA"/>
        </w:rPr>
        <w:t xml:space="preserve">. Читати розділи: 2.6. Проблема формалізації етимологічного дослідження (с. 93-100) та 2.7. Методологія експерименту в етимології (101). Дати критичну оцінку. </w:t>
      </w:r>
    </w:p>
    <w:p w:rsidR="0038470F" w:rsidRPr="00174926" w:rsidRDefault="0038470F" w:rsidP="00174926">
      <w:pPr>
        <w:pStyle w:val="a3"/>
        <w:spacing w:after="0" w:line="240" w:lineRule="auto"/>
        <w:ind w:left="1789"/>
        <w:jc w:val="both"/>
        <w:rPr>
          <w:rFonts w:ascii="Arial" w:hAnsi="Arial" w:cs="Arial"/>
          <w:color w:val="222222"/>
          <w:sz w:val="21"/>
          <w:szCs w:val="21"/>
          <w:shd w:val="clear" w:color="auto" w:fill="FFFFFF"/>
          <w:lang w:val="uk-UA"/>
        </w:rPr>
      </w:pPr>
      <w:r w:rsidRPr="00174926">
        <w:rPr>
          <w:rFonts w:ascii="Arial" w:hAnsi="Arial" w:cs="Arial"/>
          <w:color w:val="222222"/>
          <w:sz w:val="21"/>
          <w:szCs w:val="21"/>
          <w:shd w:val="clear" w:color="auto" w:fill="FFFFFF"/>
          <w:lang w:val="uk-UA"/>
        </w:rPr>
        <w:t xml:space="preserve"> </w:t>
      </w:r>
    </w:p>
    <w:p w:rsidR="0038470F" w:rsidRDefault="0038470F" w:rsidP="0038470F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Завдання 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>(виконані з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авдання потрібно надіслати до </w:t>
      </w:r>
      <w:r w:rsidR="00155789">
        <w:rPr>
          <w:rFonts w:ascii="Times New Roman" w:hAnsi="Times New Roman" w:cs="Times New Roman"/>
          <w:sz w:val="24"/>
          <w:szCs w:val="24"/>
          <w:lang w:val="uk-UA"/>
        </w:rPr>
        <w:t>2</w:t>
      </w:r>
      <w:r>
        <w:rPr>
          <w:rFonts w:ascii="Times New Roman" w:hAnsi="Times New Roman" w:cs="Times New Roman"/>
          <w:sz w:val="24"/>
          <w:szCs w:val="24"/>
          <w:lang w:val="uk-UA"/>
        </w:rPr>
        <w:t>0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155789">
        <w:rPr>
          <w:rFonts w:ascii="Times New Roman" w:hAnsi="Times New Roman" w:cs="Times New Roman"/>
          <w:sz w:val="24"/>
          <w:szCs w:val="24"/>
          <w:lang w:val="uk-UA"/>
        </w:rPr>
        <w:t>квіт</w:t>
      </w:r>
      <w:r w:rsidR="00155789" w:rsidRPr="00E462D7">
        <w:rPr>
          <w:rFonts w:ascii="Times New Roman" w:hAnsi="Times New Roman" w:cs="Times New Roman"/>
          <w:sz w:val="24"/>
          <w:szCs w:val="24"/>
          <w:lang w:val="uk-UA"/>
        </w:rPr>
        <w:t>ня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 xml:space="preserve"> включно)</w:t>
      </w: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: </w:t>
      </w:r>
    </w:p>
    <w:p w:rsidR="0038470F" w:rsidRDefault="0038470F" w:rsidP="0038470F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30CCA"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</w:p>
    <w:p w:rsidR="0038470F" w:rsidRDefault="00174926" w:rsidP="0038470F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Висловити власну думку щодо</w:t>
      </w:r>
      <w:r w:rsidRPr="00174926">
        <w:rPr>
          <w:lang w:val="uk-UA"/>
        </w:rPr>
        <w:t xml:space="preserve"> формалізації етимологічного дослідження</w:t>
      </w:r>
      <w:r>
        <w:rPr>
          <w:lang w:val="uk-UA"/>
        </w:rPr>
        <w:t xml:space="preserve"> та </w:t>
      </w:r>
      <w:r w:rsidRPr="00174926">
        <w:rPr>
          <w:lang w:val="uk-UA"/>
        </w:rPr>
        <w:t>експерименту в етимології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38470F">
        <w:rPr>
          <w:rFonts w:ascii="Times New Roman" w:hAnsi="Times New Roman" w:cs="Times New Roman"/>
          <w:sz w:val="24"/>
          <w:szCs w:val="24"/>
          <w:lang w:val="uk-UA"/>
        </w:rPr>
        <w:t xml:space="preserve"> (обсягом до 2 </w:t>
      </w:r>
      <w:proofErr w:type="spellStart"/>
      <w:r w:rsidR="0038470F">
        <w:rPr>
          <w:rFonts w:ascii="Times New Roman" w:hAnsi="Times New Roman" w:cs="Times New Roman"/>
          <w:sz w:val="24"/>
          <w:szCs w:val="24"/>
          <w:lang w:val="uk-UA"/>
        </w:rPr>
        <w:t>стор</w:t>
      </w:r>
      <w:proofErr w:type="spellEnd"/>
      <w:r w:rsidR="0038470F">
        <w:rPr>
          <w:rFonts w:ascii="Times New Roman" w:hAnsi="Times New Roman" w:cs="Times New Roman"/>
          <w:sz w:val="24"/>
          <w:szCs w:val="24"/>
          <w:lang w:val="uk-UA"/>
        </w:rPr>
        <w:t>.).</w:t>
      </w:r>
      <w:r w:rsidR="0038470F" w:rsidRPr="00A34EE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38470F" w:rsidRDefault="0038470F" w:rsidP="0038470F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38470F" w:rsidRDefault="0038470F" w:rsidP="0038470F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38470F" w:rsidRDefault="0038470F" w:rsidP="0038470F">
      <w:pPr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Викладач</w:t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sz w:val="24"/>
          <w:szCs w:val="24"/>
          <w:lang w:val="uk-UA"/>
        </w:rPr>
        <w:tab/>
        <w:t xml:space="preserve">проф. Денисова С.П. </w:t>
      </w:r>
    </w:p>
    <w:p w:rsidR="0038470F" w:rsidRPr="00665956" w:rsidRDefault="0038470F" w:rsidP="0038470F">
      <w:pPr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38470F" w:rsidRPr="00E92C3F" w:rsidRDefault="0038470F" w:rsidP="0038470F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</w:p>
    <w:p w:rsidR="0038470F" w:rsidRPr="00AB3D3C" w:rsidRDefault="0038470F" w:rsidP="0038470F">
      <w:pPr>
        <w:spacing w:after="0" w:line="240" w:lineRule="auto"/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 xml:space="preserve"> </w:t>
      </w:r>
    </w:p>
    <w:p w:rsidR="0038470F" w:rsidRPr="0038470F" w:rsidRDefault="0038470F" w:rsidP="0038470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470F">
        <w:rPr>
          <w:lang w:val="ru-RU"/>
        </w:rPr>
        <w:br/>
      </w:r>
      <w:r w:rsidRPr="003847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470F" w:rsidRPr="0038470F" w:rsidRDefault="0038470F" w:rsidP="0038470F">
      <w:pPr>
        <w:rPr>
          <w:rStyle w:val="a4"/>
          <w:lang w:val="ru-RU"/>
        </w:rPr>
      </w:pPr>
      <w:r>
        <w:fldChar w:fldCharType="begin"/>
      </w:r>
      <w:r w:rsidRPr="0038470F">
        <w:rPr>
          <w:lang w:val="ru-RU"/>
        </w:rPr>
        <w:instrText xml:space="preserve"> </w:instrText>
      </w:r>
      <w:r>
        <w:instrText>HYPERLINK</w:instrText>
      </w:r>
      <w:r w:rsidRPr="0038470F">
        <w:rPr>
          <w:lang w:val="ru-RU"/>
        </w:rPr>
        <w:instrText xml:space="preserve"> "</w:instrText>
      </w:r>
      <w:r>
        <w:instrText>https</w:instrText>
      </w:r>
      <w:r w:rsidRPr="0038470F">
        <w:rPr>
          <w:lang w:val="ru-RU"/>
        </w:rPr>
        <w:instrText>://</w:instrText>
      </w:r>
      <w:r>
        <w:instrText>www</w:instrText>
      </w:r>
      <w:r w:rsidRPr="0038470F">
        <w:rPr>
          <w:lang w:val="ru-RU"/>
        </w:rPr>
        <w:instrText>.</w:instrText>
      </w:r>
      <w:r>
        <w:instrText>google</w:instrText>
      </w:r>
      <w:r w:rsidRPr="0038470F">
        <w:rPr>
          <w:lang w:val="ru-RU"/>
        </w:rPr>
        <w:instrText>.</w:instrText>
      </w:r>
      <w:r>
        <w:instrText>com</w:instrText>
      </w:r>
      <w:r w:rsidRPr="0038470F">
        <w:rPr>
          <w:lang w:val="ru-RU"/>
        </w:rPr>
        <w:instrText>.</w:instrText>
      </w:r>
      <w:r>
        <w:instrText>ua</w:instrText>
      </w:r>
      <w:r w:rsidRPr="0038470F">
        <w:rPr>
          <w:lang w:val="ru-RU"/>
        </w:rPr>
        <w:instrText>/</w:instrText>
      </w:r>
      <w:r>
        <w:instrText>url</w:instrText>
      </w:r>
      <w:r w:rsidRPr="0038470F">
        <w:rPr>
          <w:lang w:val="ru-RU"/>
        </w:rPr>
        <w:instrText>?</w:instrText>
      </w:r>
      <w:r>
        <w:instrText>sa</w:instrText>
      </w:r>
      <w:r w:rsidRPr="0038470F">
        <w:rPr>
          <w:lang w:val="ru-RU"/>
        </w:rPr>
        <w:instrText>=</w:instrText>
      </w:r>
      <w:r>
        <w:instrText>t</w:instrText>
      </w:r>
      <w:r w:rsidRPr="0038470F">
        <w:rPr>
          <w:lang w:val="ru-RU"/>
        </w:rPr>
        <w:instrText>&amp;</w:instrText>
      </w:r>
      <w:r>
        <w:instrText>rct</w:instrText>
      </w:r>
      <w:r w:rsidRPr="0038470F">
        <w:rPr>
          <w:lang w:val="ru-RU"/>
        </w:rPr>
        <w:instrText>=</w:instrText>
      </w:r>
      <w:r>
        <w:instrText>j</w:instrText>
      </w:r>
      <w:r w:rsidRPr="0038470F">
        <w:rPr>
          <w:lang w:val="ru-RU"/>
        </w:rPr>
        <w:instrText>&amp;</w:instrText>
      </w:r>
      <w:r>
        <w:instrText>q</w:instrText>
      </w:r>
      <w:r w:rsidRPr="0038470F">
        <w:rPr>
          <w:lang w:val="ru-RU"/>
        </w:rPr>
        <w:instrText>=&amp;</w:instrText>
      </w:r>
      <w:r>
        <w:instrText>esrc</w:instrText>
      </w:r>
      <w:r w:rsidRPr="0038470F">
        <w:rPr>
          <w:lang w:val="ru-RU"/>
        </w:rPr>
        <w:instrText>=</w:instrText>
      </w:r>
      <w:r>
        <w:instrText>s</w:instrText>
      </w:r>
      <w:r w:rsidRPr="0038470F">
        <w:rPr>
          <w:lang w:val="ru-RU"/>
        </w:rPr>
        <w:instrText>&amp;</w:instrText>
      </w:r>
      <w:r>
        <w:instrText>source</w:instrText>
      </w:r>
      <w:r w:rsidRPr="0038470F">
        <w:rPr>
          <w:lang w:val="ru-RU"/>
        </w:rPr>
        <w:instrText>=</w:instrText>
      </w:r>
      <w:r>
        <w:instrText>web</w:instrText>
      </w:r>
      <w:r w:rsidRPr="0038470F">
        <w:rPr>
          <w:lang w:val="ru-RU"/>
        </w:rPr>
        <w:instrText>&amp;</w:instrText>
      </w:r>
      <w:r>
        <w:instrText>cd</w:instrText>
      </w:r>
      <w:r w:rsidRPr="0038470F">
        <w:rPr>
          <w:lang w:val="ru-RU"/>
        </w:rPr>
        <w:instrText>=9&amp;</w:instrText>
      </w:r>
      <w:r>
        <w:instrText>ved</w:instrText>
      </w:r>
      <w:r w:rsidRPr="0038470F">
        <w:rPr>
          <w:lang w:val="ru-RU"/>
        </w:rPr>
        <w:instrText>=2</w:instrText>
      </w:r>
      <w:r>
        <w:instrText>ahUKEwjq</w:instrText>
      </w:r>
      <w:r w:rsidRPr="0038470F">
        <w:rPr>
          <w:lang w:val="ru-RU"/>
        </w:rPr>
        <w:instrText>0</w:instrText>
      </w:r>
      <w:r>
        <w:instrText>Jmm</w:instrText>
      </w:r>
      <w:r w:rsidRPr="0038470F">
        <w:rPr>
          <w:lang w:val="ru-RU"/>
        </w:rPr>
        <w:instrText>27</w:instrText>
      </w:r>
      <w:r>
        <w:instrText>PoAhVgBhAIHdrqCRIQFjAIegQIAhAB</w:instrText>
      </w:r>
      <w:r w:rsidRPr="0038470F">
        <w:rPr>
          <w:lang w:val="ru-RU"/>
        </w:rPr>
        <w:instrText>&amp;</w:instrText>
      </w:r>
      <w:r>
        <w:instrText>url</w:instrText>
      </w:r>
      <w:r w:rsidRPr="0038470F">
        <w:rPr>
          <w:lang w:val="ru-RU"/>
        </w:rPr>
        <w:instrText>=</w:instrText>
      </w:r>
      <w:r>
        <w:instrText>http</w:instrText>
      </w:r>
      <w:r w:rsidRPr="0038470F">
        <w:rPr>
          <w:lang w:val="ru-RU"/>
        </w:rPr>
        <w:instrText>%3</w:instrText>
      </w:r>
      <w:r>
        <w:instrText>A</w:instrText>
      </w:r>
      <w:r w:rsidRPr="0038470F">
        <w:rPr>
          <w:lang w:val="ru-RU"/>
        </w:rPr>
        <w:instrText>%2</w:instrText>
      </w:r>
      <w:r>
        <w:instrText>F</w:instrText>
      </w:r>
      <w:r w:rsidRPr="0038470F">
        <w:rPr>
          <w:lang w:val="ru-RU"/>
        </w:rPr>
        <w:instrText>%2</w:instrText>
      </w:r>
      <w:r>
        <w:instrText>Fwww</w:instrText>
      </w:r>
      <w:r w:rsidRPr="0038470F">
        <w:rPr>
          <w:lang w:val="ru-RU"/>
        </w:rPr>
        <w:instrText>1.</w:instrText>
      </w:r>
      <w:r>
        <w:instrText>nas</w:instrText>
      </w:r>
      <w:r w:rsidRPr="0038470F">
        <w:rPr>
          <w:lang w:val="ru-RU"/>
        </w:rPr>
        <w:instrText>.</w:instrText>
      </w:r>
      <w:r>
        <w:instrText>gov</w:instrText>
      </w:r>
      <w:r w:rsidRPr="0038470F">
        <w:rPr>
          <w:lang w:val="ru-RU"/>
        </w:rPr>
        <w:instrText>.</w:instrText>
      </w:r>
      <w:r>
        <w:instrText>ua</w:instrText>
      </w:r>
      <w:r w:rsidRPr="0038470F">
        <w:rPr>
          <w:lang w:val="ru-RU"/>
        </w:rPr>
        <w:instrText>%2</w:instrText>
      </w:r>
      <w:r>
        <w:instrText>Finstitutes</w:instrText>
      </w:r>
      <w:r w:rsidRPr="0038470F">
        <w:rPr>
          <w:lang w:val="ru-RU"/>
        </w:rPr>
        <w:instrText>%2</w:instrText>
      </w:r>
      <w:r>
        <w:instrText>Fium</w:instrText>
      </w:r>
      <w:r w:rsidRPr="0038470F">
        <w:rPr>
          <w:lang w:val="ru-RU"/>
        </w:rPr>
        <w:instrText>%2</w:instrText>
      </w:r>
      <w:r>
        <w:instrText>Fe</w:instrText>
      </w:r>
      <w:r w:rsidRPr="0038470F">
        <w:rPr>
          <w:lang w:val="ru-RU"/>
        </w:rPr>
        <w:instrText>-</w:instrText>
      </w:r>
      <w:r>
        <w:instrText>library</w:instrText>
      </w:r>
      <w:r w:rsidRPr="0038470F">
        <w:rPr>
          <w:lang w:val="ru-RU"/>
        </w:rPr>
        <w:instrText>%2</w:instrText>
      </w:r>
      <w:r>
        <w:instrText>FDocuments</w:instrText>
      </w:r>
      <w:r w:rsidRPr="0038470F">
        <w:rPr>
          <w:lang w:val="ru-RU"/>
        </w:rPr>
        <w:instrText>%2</w:instrText>
      </w:r>
      <w:r>
        <w:instrText>Fmasenko</w:instrText>
      </w:r>
      <w:r w:rsidRPr="0038470F">
        <w:rPr>
          <w:lang w:val="ru-RU"/>
        </w:rPr>
        <w:instrText>-</w:instrText>
      </w:r>
      <w:r>
        <w:instrText>narysy</w:instrText>
      </w:r>
      <w:r w:rsidRPr="0038470F">
        <w:rPr>
          <w:lang w:val="ru-RU"/>
        </w:rPr>
        <w:instrText>-</w:instrText>
      </w:r>
      <w:r>
        <w:instrText>z</w:instrText>
      </w:r>
      <w:r w:rsidRPr="0038470F">
        <w:rPr>
          <w:lang w:val="ru-RU"/>
        </w:rPr>
        <w:instrText>-</w:instrText>
      </w:r>
      <w:r>
        <w:instrText>sociolingvistyky</w:instrText>
      </w:r>
      <w:r w:rsidRPr="0038470F">
        <w:rPr>
          <w:lang w:val="ru-RU"/>
        </w:rPr>
        <w:instrText>.</w:instrText>
      </w:r>
      <w:r>
        <w:instrText>pdf</w:instrText>
      </w:r>
      <w:r w:rsidRPr="0038470F">
        <w:rPr>
          <w:lang w:val="ru-RU"/>
        </w:rPr>
        <w:instrText>&amp;</w:instrText>
      </w:r>
      <w:r>
        <w:instrText>usg</w:instrText>
      </w:r>
      <w:r w:rsidRPr="0038470F">
        <w:rPr>
          <w:lang w:val="ru-RU"/>
        </w:rPr>
        <w:instrText>=</w:instrText>
      </w:r>
      <w:r>
        <w:instrText>AOvVaw</w:instrText>
      </w:r>
      <w:r w:rsidRPr="0038470F">
        <w:rPr>
          <w:lang w:val="ru-RU"/>
        </w:rPr>
        <w:instrText>0</w:instrText>
      </w:r>
      <w:r>
        <w:instrText>uwroaJ</w:instrText>
      </w:r>
      <w:r w:rsidRPr="0038470F">
        <w:rPr>
          <w:lang w:val="ru-RU"/>
        </w:rPr>
        <w:instrText>4</w:instrText>
      </w:r>
      <w:r>
        <w:instrText>jFNu</w:instrText>
      </w:r>
      <w:r w:rsidRPr="0038470F">
        <w:rPr>
          <w:lang w:val="ru-RU"/>
        </w:rPr>
        <w:instrText>5</w:instrText>
      </w:r>
      <w:r>
        <w:instrText>pVLy</w:instrText>
      </w:r>
      <w:r w:rsidRPr="0038470F">
        <w:rPr>
          <w:lang w:val="ru-RU"/>
        </w:rPr>
        <w:instrText>7</w:instrText>
      </w:r>
      <w:r>
        <w:instrText>dWnq</w:instrText>
      </w:r>
      <w:r w:rsidRPr="0038470F">
        <w:rPr>
          <w:lang w:val="ru-RU"/>
        </w:rPr>
        <w:instrText xml:space="preserve">" </w:instrText>
      </w:r>
      <w:r>
        <w:fldChar w:fldCharType="separate"/>
      </w:r>
    </w:p>
    <w:p w:rsidR="00601B41" w:rsidRPr="00E82070" w:rsidRDefault="0038470F" w:rsidP="00601B4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fldChar w:fldCharType="end"/>
      </w:r>
      <w:r w:rsidR="00E82070" w:rsidRPr="00E82070">
        <w:rPr>
          <w:lang w:val="uk-UA"/>
        </w:rPr>
        <w:t xml:space="preserve"> </w:t>
      </w:r>
    </w:p>
    <w:p w:rsidR="0038470F" w:rsidRPr="005F2876" w:rsidRDefault="0038470F" w:rsidP="0038470F">
      <w:pPr>
        <w:rPr>
          <w:lang w:val="uk-UA"/>
        </w:rPr>
      </w:pPr>
    </w:p>
    <w:p w:rsidR="004B7522" w:rsidRPr="0038470F" w:rsidRDefault="004B7522">
      <w:pPr>
        <w:rPr>
          <w:lang w:val="uk-UA"/>
        </w:rPr>
      </w:pPr>
    </w:p>
    <w:sectPr w:rsidR="004B7522" w:rsidRPr="0038470F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D505D3"/>
    <w:multiLevelType w:val="hybridMultilevel"/>
    <w:tmpl w:val="7C0EB9E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6A3363"/>
    <w:multiLevelType w:val="hybridMultilevel"/>
    <w:tmpl w:val="675C8F40"/>
    <w:lvl w:ilvl="0" w:tplc="483227BA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2EF1A08"/>
    <w:multiLevelType w:val="hybridMultilevel"/>
    <w:tmpl w:val="6F628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sDQ0NDYxtDQ0sTBV0lEKTi0uzszPAykwrAUAOQsv+ywAAAA="/>
  </w:docVars>
  <w:rsids>
    <w:rsidRoot w:val="0038470F"/>
    <w:rsid w:val="00000378"/>
    <w:rsid w:val="00001EF6"/>
    <w:rsid w:val="00007205"/>
    <w:rsid w:val="00007723"/>
    <w:rsid w:val="000148EF"/>
    <w:rsid w:val="000279B6"/>
    <w:rsid w:val="00031825"/>
    <w:rsid w:val="00040FEF"/>
    <w:rsid w:val="00045627"/>
    <w:rsid w:val="000475A6"/>
    <w:rsid w:val="0005109C"/>
    <w:rsid w:val="00054F67"/>
    <w:rsid w:val="00061254"/>
    <w:rsid w:val="00062FCD"/>
    <w:rsid w:val="00070FB8"/>
    <w:rsid w:val="00080673"/>
    <w:rsid w:val="000908E7"/>
    <w:rsid w:val="00090CAE"/>
    <w:rsid w:val="000A3184"/>
    <w:rsid w:val="000A5566"/>
    <w:rsid w:val="000B14F3"/>
    <w:rsid w:val="000B3FD4"/>
    <w:rsid w:val="000D4B62"/>
    <w:rsid w:val="000D4EA4"/>
    <w:rsid w:val="000E18A3"/>
    <w:rsid w:val="000E1A1D"/>
    <w:rsid w:val="000F1BB0"/>
    <w:rsid w:val="000F618E"/>
    <w:rsid w:val="00100364"/>
    <w:rsid w:val="00103B16"/>
    <w:rsid w:val="00105D86"/>
    <w:rsid w:val="00111366"/>
    <w:rsid w:val="00116AB3"/>
    <w:rsid w:val="00134C80"/>
    <w:rsid w:val="0014096A"/>
    <w:rsid w:val="00150E98"/>
    <w:rsid w:val="00151FF0"/>
    <w:rsid w:val="00155789"/>
    <w:rsid w:val="00164BAF"/>
    <w:rsid w:val="00164F5C"/>
    <w:rsid w:val="00166272"/>
    <w:rsid w:val="00174926"/>
    <w:rsid w:val="0017611F"/>
    <w:rsid w:val="00183193"/>
    <w:rsid w:val="00184BE7"/>
    <w:rsid w:val="0019393A"/>
    <w:rsid w:val="00195D21"/>
    <w:rsid w:val="001A3440"/>
    <w:rsid w:val="001A4DDB"/>
    <w:rsid w:val="001B4006"/>
    <w:rsid w:val="001B5592"/>
    <w:rsid w:val="001C1640"/>
    <w:rsid w:val="001E55BE"/>
    <w:rsid w:val="00204499"/>
    <w:rsid w:val="0020706C"/>
    <w:rsid w:val="00212A13"/>
    <w:rsid w:val="00214EFC"/>
    <w:rsid w:val="002156FD"/>
    <w:rsid w:val="00217D41"/>
    <w:rsid w:val="0022109C"/>
    <w:rsid w:val="00221418"/>
    <w:rsid w:val="0022435A"/>
    <w:rsid w:val="002312FF"/>
    <w:rsid w:val="00237920"/>
    <w:rsid w:val="00240E82"/>
    <w:rsid w:val="00250C3E"/>
    <w:rsid w:val="00256688"/>
    <w:rsid w:val="00257990"/>
    <w:rsid w:val="002A1E13"/>
    <w:rsid w:val="002A5873"/>
    <w:rsid w:val="002B55E9"/>
    <w:rsid w:val="002C2AFF"/>
    <w:rsid w:val="002D3627"/>
    <w:rsid w:val="002E0301"/>
    <w:rsid w:val="002E5B5B"/>
    <w:rsid w:val="002F13C2"/>
    <w:rsid w:val="002F6FE3"/>
    <w:rsid w:val="00310BEE"/>
    <w:rsid w:val="003230D0"/>
    <w:rsid w:val="00332495"/>
    <w:rsid w:val="00337595"/>
    <w:rsid w:val="00340177"/>
    <w:rsid w:val="003438A4"/>
    <w:rsid w:val="00350A0B"/>
    <w:rsid w:val="00351A2C"/>
    <w:rsid w:val="00361029"/>
    <w:rsid w:val="003650DD"/>
    <w:rsid w:val="0037123F"/>
    <w:rsid w:val="00374EC1"/>
    <w:rsid w:val="003769CD"/>
    <w:rsid w:val="0038470F"/>
    <w:rsid w:val="00385ED3"/>
    <w:rsid w:val="003915BC"/>
    <w:rsid w:val="00392EBB"/>
    <w:rsid w:val="0039583B"/>
    <w:rsid w:val="003A6F81"/>
    <w:rsid w:val="003B34F3"/>
    <w:rsid w:val="003C084F"/>
    <w:rsid w:val="003C1C49"/>
    <w:rsid w:val="003C3D41"/>
    <w:rsid w:val="003C6A1A"/>
    <w:rsid w:val="0040577A"/>
    <w:rsid w:val="00412A4E"/>
    <w:rsid w:val="00413FAC"/>
    <w:rsid w:val="004266BA"/>
    <w:rsid w:val="0044198D"/>
    <w:rsid w:val="004433FB"/>
    <w:rsid w:val="00445894"/>
    <w:rsid w:val="00446460"/>
    <w:rsid w:val="004542C6"/>
    <w:rsid w:val="00455110"/>
    <w:rsid w:val="00467005"/>
    <w:rsid w:val="00471D55"/>
    <w:rsid w:val="00482603"/>
    <w:rsid w:val="0048652A"/>
    <w:rsid w:val="004876AA"/>
    <w:rsid w:val="00493DFD"/>
    <w:rsid w:val="0049548A"/>
    <w:rsid w:val="00497BAB"/>
    <w:rsid w:val="004B5BE6"/>
    <w:rsid w:val="004B7522"/>
    <w:rsid w:val="004C7D7F"/>
    <w:rsid w:val="004D711D"/>
    <w:rsid w:val="004E0139"/>
    <w:rsid w:val="004E1E18"/>
    <w:rsid w:val="004E1F84"/>
    <w:rsid w:val="004E5462"/>
    <w:rsid w:val="004F113F"/>
    <w:rsid w:val="004F14CA"/>
    <w:rsid w:val="004F716B"/>
    <w:rsid w:val="00505679"/>
    <w:rsid w:val="00526C1D"/>
    <w:rsid w:val="00535CAA"/>
    <w:rsid w:val="00542E50"/>
    <w:rsid w:val="00546967"/>
    <w:rsid w:val="0055487D"/>
    <w:rsid w:val="00554D99"/>
    <w:rsid w:val="005651CC"/>
    <w:rsid w:val="00566A71"/>
    <w:rsid w:val="005821BF"/>
    <w:rsid w:val="00582DA6"/>
    <w:rsid w:val="0058769E"/>
    <w:rsid w:val="00594924"/>
    <w:rsid w:val="005A1B8F"/>
    <w:rsid w:val="005A390E"/>
    <w:rsid w:val="005A4D59"/>
    <w:rsid w:val="005C1D26"/>
    <w:rsid w:val="005C34E4"/>
    <w:rsid w:val="005C3D4F"/>
    <w:rsid w:val="005C578C"/>
    <w:rsid w:val="005D4CA1"/>
    <w:rsid w:val="005D5DB9"/>
    <w:rsid w:val="005D5FD8"/>
    <w:rsid w:val="005D6B1A"/>
    <w:rsid w:val="005E69EB"/>
    <w:rsid w:val="005F6ADA"/>
    <w:rsid w:val="00601B41"/>
    <w:rsid w:val="00605D24"/>
    <w:rsid w:val="00611FDF"/>
    <w:rsid w:val="00621F56"/>
    <w:rsid w:val="00646FE7"/>
    <w:rsid w:val="00647A18"/>
    <w:rsid w:val="00653003"/>
    <w:rsid w:val="006572FE"/>
    <w:rsid w:val="0066114A"/>
    <w:rsid w:val="00662E69"/>
    <w:rsid w:val="00664C24"/>
    <w:rsid w:val="00667DCB"/>
    <w:rsid w:val="00670890"/>
    <w:rsid w:val="0067122C"/>
    <w:rsid w:val="00680486"/>
    <w:rsid w:val="00687028"/>
    <w:rsid w:val="006B6E3A"/>
    <w:rsid w:val="006B73C3"/>
    <w:rsid w:val="006C289F"/>
    <w:rsid w:val="006D50F5"/>
    <w:rsid w:val="006E12DA"/>
    <w:rsid w:val="006E6F8A"/>
    <w:rsid w:val="006E7537"/>
    <w:rsid w:val="00700C13"/>
    <w:rsid w:val="00705911"/>
    <w:rsid w:val="00705EAE"/>
    <w:rsid w:val="0071761C"/>
    <w:rsid w:val="00736E06"/>
    <w:rsid w:val="007376C7"/>
    <w:rsid w:val="007403AF"/>
    <w:rsid w:val="007466A0"/>
    <w:rsid w:val="00751A68"/>
    <w:rsid w:val="0075526D"/>
    <w:rsid w:val="00781011"/>
    <w:rsid w:val="00781277"/>
    <w:rsid w:val="00785C17"/>
    <w:rsid w:val="00785E32"/>
    <w:rsid w:val="0079266E"/>
    <w:rsid w:val="00792D94"/>
    <w:rsid w:val="00794838"/>
    <w:rsid w:val="00796B19"/>
    <w:rsid w:val="007A303E"/>
    <w:rsid w:val="007A5A0D"/>
    <w:rsid w:val="007A6B0E"/>
    <w:rsid w:val="007C3D25"/>
    <w:rsid w:val="0080352B"/>
    <w:rsid w:val="00804039"/>
    <w:rsid w:val="0080573B"/>
    <w:rsid w:val="00806E0F"/>
    <w:rsid w:val="00810FF7"/>
    <w:rsid w:val="00840631"/>
    <w:rsid w:val="00843690"/>
    <w:rsid w:val="00852A57"/>
    <w:rsid w:val="0085434A"/>
    <w:rsid w:val="0086765B"/>
    <w:rsid w:val="00880422"/>
    <w:rsid w:val="008A65E8"/>
    <w:rsid w:val="008D1077"/>
    <w:rsid w:val="008D1204"/>
    <w:rsid w:val="008D26AA"/>
    <w:rsid w:val="008F2FC0"/>
    <w:rsid w:val="008F5D10"/>
    <w:rsid w:val="008F6C2C"/>
    <w:rsid w:val="009036CD"/>
    <w:rsid w:val="0091331A"/>
    <w:rsid w:val="0093215C"/>
    <w:rsid w:val="009327E7"/>
    <w:rsid w:val="00935B4F"/>
    <w:rsid w:val="009533AA"/>
    <w:rsid w:val="00974ED7"/>
    <w:rsid w:val="00985BBE"/>
    <w:rsid w:val="009A6E02"/>
    <w:rsid w:val="009B3528"/>
    <w:rsid w:val="009C30AC"/>
    <w:rsid w:val="009C437B"/>
    <w:rsid w:val="009C67DB"/>
    <w:rsid w:val="009C7E39"/>
    <w:rsid w:val="009E449F"/>
    <w:rsid w:val="00A26D07"/>
    <w:rsid w:val="00A335A9"/>
    <w:rsid w:val="00A35281"/>
    <w:rsid w:val="00A37ABF"/>
    <w:rsid w:val="00A412A6"/>
    <w:rsid w:val="00A51655"/>
    <w:rsid w:val="00A7126F"/>
    <w:rsid w:val="00A86E6A"/>
    <w:rsid w:val="00A9030B"/>
    <w:rsid w:val="00A91300"/>
    <w:rsid w:val="00A948D3"/>
    <w:rsid w:val="00AB0E2E"/>
    <w:rsid w:val="00AB1043"/>
    <w:rsid w:val="00AB7EBB"/>
    <w:rsid w:val="00AC3ED9"/>
    <w:rsid w:val="00AD3153"/>
    <w:rsid w:val="00AD4E8F"/>
    <w:rsid w:val="00AD5853"/>
    <w:rsid w:val="00AD5CA2"/>
    <w:rsid w:val="00AE5FBE"/>
    <w:rsid w:val="00B03BF6"/>
    <w:rsid w:val="00B056F8"/>
    <w:rsid w:val="00B125ED"/>
    <w:rsid w:val="00B17078"/>
    <w:rsid w:val="00B31A91"/>
    <w:rsid w:val="00B353DD"/>
    <w:rsid w:val="00B45BDD"/>
    <w:rsid w:val="00B5177D"/>
    <w:rsid w:val="00B53D62"/>
    <w:rsid w:val="00B53F78"/>
    <w:rsid w:val="00B562B9"/>
    <w:rsid w:val="00B62ED3"/>
    <w:rsid w:val="00B637D7"/>
    <w:rsid w:val="00B66D70"/>
    <w:rsid w:val="00B70BBE"/>
    <w:rsid w:val="00B71D51"/>
    <w:rsid w:val="00B75F1E"/>
    <w:rsid w:val="00B8063E"/>
    <w:rsid w:val="00BA12B6"/>
    <w:rsid w:val="00BA613A"/>
    <w:rsid w:val="00BA7368"/>
    <w:rsid w:val="00BB45D6"/>
    <w:rsid w:val="00BF205D"/>
    <w:rsid w:val="00C00A54"/>
    <w:rsid w:val="00C10023"/>
    <w:rsid w:val="00C1106E"/>
    <w:rsid w:val="00C12D8A"/>
    <w:rsid w:val="00C40B61"/>
    <w:rsid w:val="00C42334"/>
    <w:rsid w:val="00C43339"/>
    <w:rsid w:val="00C56412"/>
    <w:rsid w:val="00C61C89"/>
    <w:rsid w:val="00C71D06"/>
    <w:rsid w:val="00C76F27"/>
    <w:rsid w:val="00C80329"/>
    <w:rsid w:val="00C82842"/>
    <w:rsid w:val="00C83617"/>
    <w:rsid w:val="00CB065F"/>
    <w:rsid w:val="00CB1541"/>
    <w:rsid w:val="00CB3A38"/>
    <w:rsid w:val="00CB6ECA"/>
    <w:rsid w:val="00CC0AE4"/>
    <w:rsid w:val="00CC5603"/>
    <w:rsid w:val="00CD2720"/>
    <w:rsid w:val="00CE73DC"/>
    <w:rsid w:val="00CF725C"/>
    <w:rsid w:val="00CF7CD7"/>
    <w:rsid w:val="00D01267"/>
    <w:rsid w:val="00D060EC"/>
    <w:rsid w:val="00D15CC5"/>
    <w:rsid w:val="00D32AFB"/>
    <w:rsid w:val="00D42636"/>
    <w:rsid w:val="00D4688D"/>
    <w:rsid w:val="00D51172"/>
    <w:rsid w:val="00D52C18"/>
    <w:rsid w:val="00D532F7"/>
    <w:rsid w:val="00D5749D"/>
    <w:rsid w:val="00D61BAA"/>
    <w:rsid w:val="00D62DEB"/>
    <w:rsid w:val="00D66111"/>
    <w:rsid w:val="00D66D3F"/>
    <w:rsid w:val="00D67F25"/>
    <w:rsid w:val="00D727BD"/>
    <w:rsid w:val="00D74EF7"/>
    <w:rsid w:val="00D773CC"/>
    <w:rsid w:val="00D90873"/>
    <w:rsid w:val="00D94901"/>
    <w:rsid w:val="00D97CBF"/>
    <w:rsid w:val="00DB3745"/>
    <w:rsid w:val="00DB520B"/>
    <w:rsid w:val="00DD0A8D"/>
    <w:rsid w:val="00DD2D5E"/>
    <w:rsid w:val="00DD33A7"/>
    <w:rsid w:val="00E06098"/>
    <w:rsid w:val="00E0772E"/>
    <w:rsid w:val="00E10E68"/>
    <w:rsid w:val="00E139EC"/>
    <w:rsid w:val="00E17451"/>
    <w:rsid w:val="00E2330F"/>
    <w:rsid w:val="00E236D4"/>
    <w:rsid w:val="00E23B41"/>
    <w:rsid w:val="00E27755"/>
    <w:rsid w:val="00E27A23"/>
    <w:rsid w:val="00E31613"/>
    <w:rsid w:val="00E449A9"/>
    <w:rsid w:val="00E502A4"/>
    <w:rsid w:val="00E52B2D"/>
    <w:rsid w:val="00E5325E"/>
    <w:rsid w:val="00E546BD"/>
    <w:rsid w:val="00E561DB"/>
    <w:rsid w:val="00E6156E"/>
    <w:rsid w:val="00E61832"/>
    <w:rsid w:val="00E64990"/>
    <w:rsid w:val="00E7198E"/>
    <w:rsid w:val="00E82070"/>
    <w:rsid w:val="00E951CC"/>
    <w:rsid w:val="00EB3955"/>
    <w:rsid w:val="00EC4354"/>
    <w:rsid w:val="00EE26FA"/>
    <w:rsid w:val="00EF1E93"/>
    <w:rsid w:val="00F00023"/>
    <w:rsid w:val="00F0145A"/>
    <w:rsid w:val="00F20057"/>
    <w:rsid w:val="00F234BE"/>
    <w:rsid w:val="00F2721E"/>
    <w:rsid w:val="00F3376B"/>
    <w:rsid w:val="00F33D9E"/>
    <w:rsid w:val="00F404BE"/>
    <w:rsid w:val="00F4754A"/>
    <w:rsid w:val="00F60273"/>
    <w:rsid w:val="00F67645"/>
    <w:rsid w:val="00F70D8E"/>
    <w:rsid w:val="00FA06CA"/>
    <w:rsid w:val="00FA3611"/>
    <w:rsid w:val="00FA6157"/>
    <w:rsid w:val="00FA650E"/>
    <w:rsid w:val="00FB1E4B"/>
    <w:rsid w:val="00FB5E02"/>
    <w:rsid w:val="00FC10F2"/>
    <w:rsid w:val="00FC1980"/>
    <w:rsid w:val="00FC5E7E"/>
    <w:rsid w:val="00FD42C2"/>
    <w:rsid w:val="00FE2538"/>
    <w:rsid w:val="00FE3058"/>
    <w:rsid w:val="00FF6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F2774E4-07DE-4ACE-8953-9C4683C8C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470F"/>
    <w:rPr>
      <w:lang w:val="en-US"/>
    </w:rPr>
  </w:style>
  <w:style w:type="paragraph" w:styleId="1">
    <w:name w:val="heading 1"/>
    <w:basedOn w:val="a"/>
    <w:link w:val="10"/>
    <w:uiPriority w:val="9"/>
    <w:qFormat/>
    <w:rsid w:val="00601B4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 w:bidi="sa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38470F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38470F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601B41"/>
    <w:rPr>
      <w:rFonts w:ascii="Times New Roman" w:eastAsia="Times New Roman" w:hAnsi="Times New Roman" w:cs="Times New Roman"/>
      <w:b/>
      <w:bCs/>
      <w:kern w:val="36"/>
      <w:sz w:val="48"/>
      <w:szCs w:val="48"/>
      <w:lang w:eastAsia="uk-UA" w:bidi="s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28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file.net/preview/5115497/page:21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indow.edu.ru/catalog/pdf2txt/173/65173/36202?p_page=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kz-ru.academia-moscow.ru/ftp_share/_books/fragments/fragment_20159.pd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kinokrad.co/283510-imya-rozy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shron1.chtyvo.org.ua/Nazarov_Nazarii/Ukrainska_etymolohichna_leksykohrafiia_istoriia_teoriia_ta_praktyka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19</Words>
  <Characters>1721</Characters>
  <Application>Microsoft Office Word</Application>
  <DocSecurity>0</DocSecurity>
  <Lines>1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Denisova</dc:creator>
  <cp:keywords/>
  <dc:description/>
  <cp:lastModifiedBy>Пользователь Windows</cp:lastModifiedBy>
  <cp:revision>2</cp:revision>
  <dcterms:created xsi:type="dcterms:W3CDTF">2020-04-06T08:25:00Z</dcterms:created>
  <dcterms:modified xsi:type="dcterms:W3CDTF">2020-04-06T08:25:00Z</dcterms:modified>
</cp:coreProperties>
</file>